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28BA1" w14:textId="77777777" w:rsidR="004C5B06" w:rsidRPr="00115328" w:rsidRDefault="00A178D0" w:rsidP="004C5B06">
      <w:pPr>
        <w:jc w:val="center"/>
        <w:rPr>
          <w:rFonts w:ascii="Book Antiqua" w:hAnsi="Book Antiqua" w:cs="Times New Roman"/>
          <w:b/>
          <w:bCs/>
          <w:sz w:val="24"/>
          <w:szCs w:val="24"/>
          <w:lang w:val="en-IN"/>
        </w:rPr>
      </w:pPr>
      <w:r w:rsidRPr="00115328">
        <w:rPr>
          <w:rFonts w:ascii="Book Antiqua" w:hAnsi="Book Antiqua" w:cs="Times New Roman"/>
          <w:b/>
          <w:bCs/>
          <w:sz w:val="24"/>
          <w:szCs w:val="24"/>
          <w:lang w:val="en-IN"/>
        </w:rPr>
        <w:t>EXTRACURRICULAR ACTIVITIES</w:t>
      </w:r>
    </w:p>
    <w:p w14:paraId="3F538A09" w14:textId="77777777" w:rsidR="00114218" w:rsidRPr="00115328" w:rsidRDefault="00114218" w:rsidP="005425AF">
      <w:pPr>
        <w:spacing w:line="360" w:lineRule="auto"/>
        <w:jc w:val="both"/>
        <w:rPr>
          <w:rFonts w:ascii="Book Antiqua" w:hAnsi="Book Antiqua" w:cs="Times New Roman"/>
          <w:bCs/>
          <w:sz w:val="24"/>
          <w:szCs w:val="24"/>
          <w:lang w:val="en-IN"/>
        </w:rPr>
      </w:pPr>
      <w:r w:rsidRPr="00115328">
        <w:rPr>
          <w:rFonts w:ascii="Book Antiqua" w:hAnsi="Book Antiqua" w:cs="Times New Roman"/>
          <w:bCs/>
          <w:sz w:val="24"/>
          <w:szCs w:val="24"/>
          <w:lang w:val="en-IN"/>
        </w:rPr>
        <w:t>The extracurricular activities at the Institute are carried out under the aegis of AIISH Gymkhana and National Service Scheme (NSS) Unit</w:t>
      </w:r>
      <w:r w:rsidR="00871537" w:rsidRPr="00115328">
        <w:rPr>
          <w:rFonts w:ascii="Book Antiqua" w:hAnsi="Book Antiqua" w:cs="Times New Roman"/>
          <w:bCs/>
          <w:sz w:val="24"/>
          <w:szCs w:val="24"/>
          <w:lang w:val="en-IN"/>
        </w:rPr>
        <w:t>s</w:t>
      </w:r>
      <w:r w:rsidRPr="00115328">
        <w:rPr>
          <w:rFonts w:ascii="Book Antiqua" w:hAnsi="Book Antiqua" w:cs="Times New Roman"/>
          <w:bCs/>
          <w:sz w:val="24"/>
          <w:szCs w:val="24"/>
          <w:lang w:val="en-IN"/>
        </w:rPr>
        <w:t xml:space="preserve">. </w:t>
      </w:r>
    </w:p>
    <w:p w14:paraId="02E3605A" w14:textId="77777777" w:rsidR="004C5B06" w:rsidRPr="00115328" w:rsidRDefault="004C5B06" w:rsidP="00333DD0">
      <w:pPr>
        <w:rPr>
          <w:rFonts w:ascii="Book Antiqua" w:hAnsi="Book Antiqua" w:cs="Times New Roman"/>
          <w:b/>
          <w:bCs/>
          <w:sz w:val="24"/>
          <w:szCs w:val="24"/>
          <w:lang w:val="en-IN"/>
        </w:rPr>
      </w:pPr>
      <w:r w:rsidRPr="00115328">
        <w:rPr>
          <w:rFonts w:ascii="Book Antiqua" w:hAnsi="Book Antiqua" w:cs="Times New Roman"/>
          <w:b/>
          <w:bCs/>
          <w:sz w:val="24"/>
          <w:szCs w:val="24"/>
          <w:lang w:val="en-IN"/>
        </w:rPr>
        <w:t>AIISH GYMKHANA</w:t>
      </w:r>
    </w:p>
    <w:p w14:paraId="67F41171" w14:textId="77777777" w:rsidR="00114218" w:rsidRPr="00115328" w:rsidRDefault="003A6DB9" w:rsidP="005425AF">
      <w:pPr>
        <w:spacing w:line="360" w:lineRule="auto"/>
        <w:jc w:val="both"/>
        <w:rPr>
          <w:rFonts w:ascii="Book Antiqua" w:hAnsi="Book Antiqua" w:cs="Times New Roman"/>
          <w:bCs/>
          <w:sz w:val="24"/>
          <w:szCs w:val="24"/>
          <w:lang w:val="en-IN"/>
        </w:rPr>
      </w:pPr>
      <w:r w:rsidRPr="00115328">
        <w:rPr>
          <w:rFonts w:ascii="Book Antiqua" w:hAnsi="Book Antiqua" w:cs="Times New Roman"/>
          <w:sz w:val="24"/>
          <w:szCs w:val="24"/>
          <w:lang w:val="en-US"/>
        </w:rPr>
        <w:t xml:space="preserve">Gymkhana is a platform to promote extracurricular activities </w:t>
      </w:r>
      <w:r w:rsidR="006A0745" w:rsidRPr="00115328">
        <w:rPr>
          <w:rFonts w:ascii="Book Antiqua" w:hAnsi="Book Antiqua" w:cs="Times New Roman"/>
          <w:sz w:val="24"/>
          <w:szCs w:val="24"/>
          <w:lang w:val="en-US"/>
        </w:rPr>
        <w:t>of</w:t>
      </w:r>
      <w:r w:rsidR="00903B05" w:rsidRPr="00115328">
        <w:rPr>
          <w:rFonts w:ascii="Book Antiqua" w:hAnsi="Book Antiqua" w:cs="Times New Roman"/>
          <w:sz w:val="24"/>
          <w:szCs w:val="24"/>
          <w:lang w:val="en-US"/>
        </w:rPr>
        <w:t xml:space="preserve"> the Institute students,</w:t>
      </w:r>
      <w:r w:rsidRPr="00115328">
        <w:rPr>
          <w:rFonts w:ascii="Book Antiqua" w:hAnsi="Book Antiqua" w:cs="Times New Roman"/>
          <w:sz w:val="24"/>
          <w:szCs w:val="24"/>
          <w:lang w:val="en-US"/>
        </w:rPr>
        <w:t xml:space="preserve"> staff </w:t>
      </w:r>
      <w:r w:rsidR="00903B05" w:rsidRPr="00115328">
        <w:rPr>
          <w:rFonts w:ascii="Book Antiqua" w:hAnsi="Book Antiqua" w:cs="Times New Roman"/>
          <w:sz w:val="24"/>
          <w:szCs w:val="24"/>
          <w:lang w:val="en-US"/>
        </w:rPr>
        <w:t xml:space="preserve">and </w:t>
      </w:r>
      <w:r w:rsidRPr="00115328">
        <w:rPr>
          <w:rFonts w:ascii="Book Antiqua" w:hAnsi="Book Antiqua" w:cs="Times New Roman"/>
          <w:sz w:val="24"/>
          <w:szCs w:val="24"/>
          <w:lang w:val="en-US"/>
        </w:rPr>
        <w:t xml:space="preserve">their family members. Gymkhana functions with </w:t>
      </w:r>
      <w:r w:rsidR="00903B05" w:rsidRPr="00115328">
        <w:rPr>
          <w:rFonts w:ascii="Book Antiqua" w:hAnsi="Book Antiqua" w:cs="Times New Roman"/>
          <w:sz w:val="24"/>
          <w:szCs w:val="24"/>
          <w:lang w:val="en-US"/>
        </w:rPr>
        <w:t>an</w:t>
      </w:r>
      <w:r w:rsidRPr="00115328">
        <w:rPr>
          <w:rFonts w:ascii="Book Antiqua" w:hAnsi="Book Antiqua" w:cs="Times New Roman"/>
          <w:sz w:val="24"/>
          <w:szCs w:val="24"/>
          <w:lang w:val="en-US"/>
        </w:rPr>
        <w:t xml:space="preserve"> elected body represented by the </w:t>
      </w:r>
      <w:r w:rsidR="00903B05" w:rsidRPr="00115328">
        <w:rPr>
          <w:rFonts w:ascii="Book Antiqua" w:hAnsi="Book Antiqua" w:cs="Times New Roman"/>
          <w:sz w:val="24"/>
          <w:szCs w:val="24"/>
          <w:lang w:val="en-US"/>
        </w:rPr>
        <w:t>students and staff</w:t>
      </w:r>
      <w:r w:rsidRPr="00115328">
        <w:rPr>
          <w:rFonts w:ascii="Book Antiqua" w:hAnsi="Book Antiqua" w:cs="Times New Roman"/>
          <w:sz w:val="24"/>
          <w:szCs w:val="24"/>
          <w:lang w:val="en-US"/>
        </w:rPr>
        <w:t>.</w:t>
      </w:r>
      <w:r w:rsidR="00973224" w:rsidRPr="00115328">
        <w:rPr>
          <w:rFonts w:ascii="Book Antiqua" w:hAnsi="Book Antiqua" w:cs="Times New Roman"/>
          <w:sz w:val="24"/>
          <w:szCs w:val="24"/>
          <w:lang w:val="en-US"/>
        </w:rPr>
        <w:t xml:space="preserve"> O</w:t>
      </w:r>
      <w:r w:rsidR="00973224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wing to the pandemic </w:t>
      </w:r>
      <w:r w:rsidR="00EC4AEC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restrictions</w:t>
      </w:r>
      <w:r w:rsidR="006A0745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, the Gymkhana avoided</w:t>
      </w:r>
      <w:r w:rsidR="00EC4AEC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 most of </w:t>
      </w:r>
      <w:r w:rsidR="006A0745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its </w:t>
      </w:r>
      <w:r w:rsidR="00EC4AEC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activities during the year 2020-21, except the ones mentioned below conducted by following the covid-19 protocols.  </w:t>
      </w:r>
    </w:p>
    <w:p w14:paraId="194E1776" w14:textId="77777777" w:rsidR="00A87793" w:rsidRPr="00115328" w:rsidRDefault="008379EE" w:rsidP="001A52BE">
      <w:pPr>
        <w:spacing w:line="360" w:lineRule="auto"/>
        <w:jc w:val="both"/>
        <w:rPr>
          <w:rFonts w:ascii="Book Antiqua" w:hAnsi="Book Antiqua" w:cs="Times New Roman"/>
          <w:sz w:val="24"/>
          <w:szCs w:val="24"/>
          <w:shd w:val="clear" w:color="auto" w:fill="FFFFFF"/>
        </w:rPr>
      </w:pPr>
      <w:r w:rsidRPr="00115328">
        <w:rPr>
          <w:rFonts w:ascii="Book Antiqua" w:hAnsi="Book Antiqua" w:cs="Times New Roman"/>
          <w:b/>
          <w:bCs/>
          <w:sz w:val="24"/>
          <w:szCs w:val="24"/>
          <w:lang w:val="en-IN" w:eastAsia="en-IN"/>
        </w:rPr>
        <w:t>Independence Day:</w:t>
      </w:r>
      <w:r w:rsidR="00115328">
        <w:rPr>
          <w:rFonts w:ascii="Book Antiqua" w:hAnsi="Book Antiqua" w:cs="Times New Roman"/>
          <w:b/>
          <w:bCs/>
          <w:sz w:val="24"/>
          <w:szCs w:val="24"/>
          <w:lang w:val="en-IN" w:eastAsia="en-IN"/>
        </w:rPr>
        <w:t xml:space="preserve"> </w:t>
      </w:r>
      <w:r w:rsidR="00A87793" w:rsidRPr="00115328">
        <w:rPr>
          <w:rFonts w:ascii="Book Antiqua" w:hAnsi="Book Antiqua" w:cs="Times New Roman"/>
          <w:bCs/>
          <w:sz w:val="24"/>
          <w:szCs w:val="24"/>
          <w:shd w:val="clear" w:color="auto" w:fill="FFFFFF"/>
        </w:rPr>
        <w:t>The 74</w:t>
      </w:r>
      <w:r w:rsidR="00A87793" w:rsidRPr="00115328">
        <w:rPr>
          <w:rFonts w:ascii="Book Antiqua" w:hAnsi="Book Antiqua" w:cs="Times New Roman"/>
          <w:bCs/>
          <w:sz w:val="24"/>
          <w:szCs w:val="24"/>
          <w:shd w:val="clear" w:color="auto" w:fill="FFFFFF"/>
          <w:vertAlign w:val="superscript"/>
        </w:rPr>
        <w:t>th</w:t>
      </w:r>
      <w:r w:rsidR="00A87793" w:rsidRPr="00115328">
        <w:rPr>
          <w:rFonts w:ascii="Book Antiqua" w:hAnsi="Book Antiqua" w:cs="Times New Roman"/>
          <w:bCs/>
          <w:sz w:val="24"/>
          <w:szCs w:val="24"/>
          <w:shd w:val="clear" w:color="auto" w:fill="FFFFFF"/>
        </w:rPr>
        <w:t xml:space="preserve"> Independence Day</w:t>
      </w:r>
      <w:r w:rsidR="00A8779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was celebrated at </w:t>
      </w:r>
      <w:r w:rsidR="006A0745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the Institute </w:t>
      </w:r>
      <w:r w:rsidR="00A8779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on 15</w:t>
      </w:r>
      <w:r w:rsidR="00A87793" w:rsidRPr="00115328">
        <w:rPr>
          <w:rFonts w:ascii="Book Antiqua" w:hAnsi="Book Antiqua" w:cs="Times New Roman"/>
          <w:sz w:val="24"/>
          <w:szCs w:val="24"/>
          <w:shd w:val="clear" w:color="auto" w:fill="FFFFFF"/>
          <w:vertAlign w:val="superscript"/>
        </w:rPr>
        <w:t>th</w:t>
      </w:r>
      <w:r w:rsidR="00A8779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August 2020</w:t>
      </w:r>
      <w:r w:rsidR="006A0745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.</w:t>
      </w:r>
      <w:r w:rsid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</w:t>
      </w:r>
      <w:r w:rsidR="007B3F8C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Mr. </w:t>
      </w:r>
      <w:r w:rsidR="00A87793" w:rsidRPr="00115328">
        <w:rPr>
          <w:rFonts w:ascii="Book Antiqua" w:hAnsi="Book Antiqua" w:cs="Times New Roman"/>
          <w:bCs/>
          <w:sz w:val="24"/>
          <w:szCs w:val="24"/>
          <w:shd w:val="clear" w:color="auto" w:fill="FFFFFF"/>
        </w:rPr>
        <w:t>Mallikarjunaiah,</w:t>
      </w:r>
      <w:r w:rsidR="007B3F8C" w:rsidRPr="00115328">
        <w:rPr>
          <w:rFonts w:ascii="Book Antiqua" w:hAnsi="Book Antiqua" w:cs="Times New Roman"/>
          <w:bCs/>
          <w:sz w:val="24"/>
          <w:szCs w:val="24"/>
          <w:shd w:val="clear" w:color="auto" w:fill="FFFFFF"/>
        </w:rPr>
        <w:t xml:space="preserve"> Y.S.,</w:t>
      </w:r>
      <w:r w:rsidR="00A87793" w:rsidRPr="00115328">
        <w:rPr>
          <w:rFonts w:ascii="Book Antiqua" w:hAnsi="Book Antiqua" w:cs="Times New Roman"/>
          <w:bCs/>
          <w:sz w:val="24"/>
          <w:szCs w:val="24"/>
          <w:shd w:val="clear" w:color="auto" w:fill="FFFFFF"/>
        </w:rPr>
        <w:t xml:space="preserve"> Security Officer</w:t>
      </w:r>
      <w:r w:rsidR="00A8779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, AIISH</w:t>
      </w:r>
      <w:r w:rsid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</w:t>
      </w:r>
      <w:r w:rsidR="00C10590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and </w:t>
      </w:r>
      <w:r w:rsidR="0087153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the Indian Airforce Sergeant (</w:t>
      </w:r>
      <w:proofErr w:type="spellStart"/>
      <w:r w:rsidR="0087153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Rtd</w:t>
      </w:r>
      <w:proofErr w:type="spellEnd"/>
      <w:r w:rsidR="0087153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)</w:t>
      </w:r>
      <w:r w:rsidR="00FE23CE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, </w:t>
      </w:r>
      <w:r w:rsidR="00A8779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was the Chief Guest</w:t>
      </w:r>
      <w:r w:rsidR="0087153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of the function</w:t>
      </w:r>
      <w:r w:rsidR="006A0745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and </w:t>
      </w:r>
      <w:r w:rsidR="00A8779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Dr. M. Pushpavathi, Director</w:t>
      </w:r>
      <w:r w:rsidR="00C10590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, </w:t>
      </w:r>
      <w:r w:rsidR="00A8779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AIISH </w:t>
      </w:r>
      <w:r w:rsidR="0087153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hoisted the flag and spoke on the occasion</w:t>
      </w:r>
      <w:r w:rsidR="00A8779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.</w:t>
      </w:r>
    </w:p>
    <w:p w14:paraId="63E6DA90" w14:textId="77777777" w:rsidR="008A3123" w:rsidRPr="00115328" w:rsidRDefault="008A3123" w:rsidP="00621268">
      <w:pPr>
        <w:pStyle w:val="ListParagraph"/>
        <w:spacing w:after="0" w:line="360" w:lineRule="auto"/>
        <w:ind w:left="0"/>
        <w:jc w:val="both"/>
        <w:rPr>
          <w:rFonts w:ascii="Book Antiqua" w:hAnsi="Book Antiqua" w:cs="Times New Roman"/>
          <w:sz w:val="24"/>
          <w:szCs w:val="24"/>
        </w:rPr>
      </w:pPr>
      <w:r w:rsidRPr="00115328">
        <w:rPr>
          <w:rFonts w:ascii="Book Antiqua" w:hAnsi="Book Antiqua" w:cs="Times New Roman"/>
          <w:b/>
          <w:bCs/>
          <w:sz w:val="24"/>
          <w:szCs w:val="24"/>
        </w:rPr>
        <w:t>Annual General Body Meeting</w:t>
      </w:r>
      <w:r w:rsidRPr="00115328">
        <w:rPr>
          <w:rFonts w:ascii="Book Antiqua" w:hAnsi="Book Antiqua" w:cs="Times New Roman"/>
          <w:sz w:val="24"/>
          <w:szCs w:val="24"/>
        </w:rPr>
        <w:t>:  The annual general body meeting of the Gymkhana was held on 15</w:t>
      </w:r>
      <w:r w:rsidRPr="00115328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115328">
        <w:rPr>
          <w:rFonts w:ascii="Book Antiqua" w:hAnsi="Book Antiqua" w:cs="Times New Roman"/>
          <w:sz w:val="24"/>
          <w:szCs w:val="24"/>
        </w:rPr>
        <w:t xml:space="preserve"> September 2020 and new office bearers were nominated by </w:t>
      </w:r>
      <w:r w:rsidR="006A0745" w:rsidRPr="00115328">
        <w:rPr>
          <w:rFonts w:ascii="Book Antiqua" w:hAnsi="Book Antiqua" w:cs="Times New Roman"/>
          <w:sz w:val="24"/>
          <w:szCs w:val="24"/>
        </w:rPr>
        <w:t xml:space="preserve">Dr. M. Pushpavathi, </w:t>
      </w:r>
      <w:r w:rsidRPr="00115328">
        <w:rPr>
          <w:rFonts w:ascii="Book Antiqua" w:hAnsi="Book Antiqua" w:cs="Times New Roman"/>
          <w:sz w:val="24"/>
          <w:szCs w:val="24"/>
        </w:rPr>
        <w:t>Director, AIISH and the President (Ex-officio), AIISH Gymkhana. The</w:t>
      </w:r>
      <w:r w:rsidR="006A0745" w:rsidRPr="00115328">
        <w:rPr>
          <w:rFonts w:ascii="Book Antiqua" w:hAnsi="Book Antiqua" w:cs="Times New Roman"/>
          <w:sz w:val="24"/>
          <w:szCs w:val="24"/>
        </w:rPr>
        <w:t xml:space="preserve"> new members </w:t>
      </w:r>
      <w:r w:rsidRPr="00115328">
        <w:rPr>
          <w:rFonts w:ascii="Book Antiqua" w:hAnsi="Book Antiqua" w:cs="Times New Roman"/>
          <w:sz w:val="24"/>
          <w:szCs w:val="24"/>
        </w:rPr>
        <w:t>were:</w:t>
      </w:r>
      <w:r w:rsidR="00621268" w:rsidRPr="00115328">
        <w:rPr>
          <w:rFonts w:ascii="Book Antiqua" w:hAnsi="Book Antiqua" w:cs="Times New Roman"/>
          <w:sz w:val="24"/>
          <w:szCs w:val="24"/>
        </w:rPr>
        <w:t xml:space="preserve"> Dr. Jayashree C </w:t>
      </w:r>
      <w:proofErr w:type="spellStart"/>
      <w:r w:rsidR="00621268" w:rsidRPr="00115328">
        <w:rPr>
          <w:rFonts w:ascii="Book Antiqua" w:hAnsi="Book Antiqua" w:cs="Times New Roman"/>
          <w:sz w:val="24"/>
          <w:szCs w:val="24"/>
        </w:rPr>
        <w:t>Shanbal</w:t>
      </w:r>
      <w:proofErr w:type="spellEnd"/>
      <w:r w:rsidR="00621268" w:rsidRPr="00115328">
        <w:rPr>
          <w:rFonts w:ascii="Book Antiqua" w:hAnsi="Book Antiqua" w:cs="Times New Roman"/>
          <w:sz w:val="24"/>
          <w:szCs w:val="24"/>
        </w:rPr>
        <w:t xml:space="preserve">, Associate Prof. in Lang. Pathology (Vice-President), Dr. Kadambari </w:t>
      </w:r>
      <w:proofErr w:type="spellStart"/>
      <w:r w:rsidR="00621268" w:rsidRPr="00115328">
        <w:rPr>
          <w:rFonts w:ascii="Book Antiqua" w:hAnsi="Book Antiqua" w:cs="Times New Roman"/>
          <w:sz w:val="24"/>
          <w:szCs w:val="24"/>
        </w:rPr>
        <w:t>Naniwadekar</w:t>
      </w:r>
      <w:proofErr w:type="spellEnd"/>
      <w:r w:rsidR="00621268" w:rsidRPr="00115328">
        <w:rPr>
          <w:rFonts w:ascii="Book Antiqua" w:hAnsi="Book Antiqua" w:cs="Times New Roman"/>
          <w:sz w:val="24"/>
          <w:szCs w:val="24"/>
        </w:rPr>
        <w:t xml:space="preserve">, Special Educator (Joint Secretary), Mr. Jasvinder, Assistant Grade III (Treasurer), Mr. Ashiq A Rahman, I M.Sc. Audiology student (General Secretary), Ms. Prakruthi V </w:t>
      </w:r>
      <w:proofErr w:type="spellStart"/>
      <w:r w:rsidR="00621268" w:rsidRPr="00115328">
        <w:rPr>
          <w:rFonts w:ascii="Book Antiqua" w:hAnsi="Book Antiqua" w:cs="Times New Roman"/>
          <w:sz w:val="24"/>
          <w:szCs w:val="24"/>
        </w:rPr>
        <w:t>Jagatap</w:t>
      </w:r>
      <w:proofErr w:type="spellEnd"/>
      <w:r w:rsidR="00621268" w:rsidRPr="00115328">
        <w:rPr>
          <w:rFonts w:ascii="Book Antiqua" w:hAnsi="Book Antiqua" w:cs="Times New Roman"/>
          <w:sz w:val="24"/>
          <w:szCs w:val="24"/>
        </w:rPr>
        <w:t>,</w:t>
      </w:r>
      <w:r w:rsidR="00D32923">
        <w:rPr>
          <w:rFonts w:ascii="Book Antiqua" w:hAnsi="Book Antiqua" w:cs="Times New Roman"/>
          <w:sz w:val="24"/>
          <w:szCs w:val="24"/>
        </w:rPr>
        <w:t xml:space="preserve">    </w:t>
      </w:r>
      <w:r w:rsidR="00621268" w:rsidRPr="00115328">
        <w:rPr>
          <w:rFonts w:ascii="Book Antiqua" w:hAnsi="Book Antiqua" w:cs="Times New Roman"/>
          <w:sz w:val="24"/>
          <w:szCs w:val="24"/>
        </w:rPr>
        <w:t xml:space="preserve"> </w:t>
      </w:r>
      <w:r w:rsidR="006A0745" w:rsidRPr="00115328">
        <w:rPr>
          <w:rFonts w:ascii="Book Antiqua" w:hAnsi="Book Antiqua" w:cs="Times New Roman"/>
          <w:sz w:val="24"/>
          <w:szCs w:val="24"/>
        </w:rPr>
        <w:t>1</w:t>
      </w:r>
      <w:r w:rsidR="006A0745" w:rsidRPr="00115328">
        <w:rPr>
          <w:rFonts w:ascii="Book Antiqua" w:hAnsi="Book Antiqua" w:cs="Times New Roman"/>
          <w:sz w:val="24"/>
          <w:szCs w:val="24"/>
          <w:vertAlign w:val="superscript"/>
        </w:rPr>
        <w:t>st</w:t>
      </w:r>
      <w:r w:rsidR="00BF4DC6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621268" w:rsidRPr="00115328">
        <w:rPr>
          <w:rFonts w:ascii="Book Antiqua" w:hAnsi="Book Antiqua" w:cs="Times New Roman"/>
          <w:sz w:val="24"/>
          <w:szCs w:val="24"/>
        </w:rPr>
        <w:t>M.Sc. SLP student (Cultur</w:t>
      </w:r>
      <w:r w:rsidR="007E1CC0" w:rsidRPr="00115328">
        <w:rPr>
          <w:rFonts w:ascii="Book Antiqua" w:hAnsi="Book Antiqua" w:cs="Times New Roman"/>
          <w:sz w:val="24"/>
          <w:szCs w:val="24"/>
        </w:rPr>
        <w:t>al Secretary), Mr.</w:t>
      </w:r>
      <w:r w:rsidR="00BF4DC6">
        <w:rPr>
          <w:rFonts w:ascii="Book Antiqua" w:hAnsi="Book Antiqua" w:cs="Times New Roman"/>
          <w:sz w:val="24"/>
          <w:szCs w:val="24"/>
        </w:rPr>
        <w:t xml:space="preserve"> </w:t>
      </w:r>
      <w:r w:rsidR="007E1CC0" w:rsidRPr="00115328">
        <w:rPr>
          <w:rFonts w:ascii="Book Antiqua" w:hAnsi="Book Antiqua" w:cs="Times New Roman"/>
          <w:sz w:val="24"/>
          <w:szCs w:val="24"/>
        </w:rPr>
        <w:t xml:space="preserve">Gurunathan S, </w:t>
      </w:r>
      <w:r w:rsidR="00621268" w:rsidRPr="00115328">
        <w:rPr>
          <w:rFonts w:ascii="Book Antiqua" w:hAnsi="Book Antiqua" w:cs="Times New Roman"/>
          <w:sz w:val="24"/>
          <w:szCs w:val="24"/>
        </w:rPr>
        <w:t xml:space="preserve">Assistant Grade II (Sports Secretary), Mr. Ritwik </w:t>
      </w:r>
      <w:proofErr w:type="spellStart"/>
      <w:r w:rsidR="00621268" w:rsidRPr="00115328">
        <w:rPr>
          <w:rFonts w:ascii="Book Antiqua" w:hAnsi="Book Antiqua" w:cs="Times New Roman"/>
          <w:sz w:val="24"/>
          <w:szCs w:val="24"/>
        </w:rPr>
        <w:t>Jargar</w:t>
      </w:r>
      <w:proofErr w:type="spellEnd"/>
      <w:r w:rsidR="00621268" w:rsidRPr="00115328">
        <w:rPr>
          <w:rFonts w:ascii="Book Antiqua" w:hAnsi="Book Antiqua" w:cs="Times New Roman"/>
          <w:sz w:val="24"/>
          <w:szCs w:val="24"/>
        </w:rPr>
        <w:t xml:space="preserve">, </w:t>
      </w:r>
      <w:r w:rsidR="006A0745" w:rsidRPr="00115328">
        <w:rPr>
          <w:rFonts w:ascii="Book Antiqua" w:hAnsi="Book Antiqua" w:cs="Times New Roman"/>
          <w:sz w:val="24"/>
          <w:szCs w:val="24"/>
        </w:rPr>
        <w:t>1</w:t>
      </w:r>
      <w:r w:rsidR="006A0745" w:rsidRPr="00115328">
        <w:rPr>
          <w:rFonts w:ascii="Book Antiqua" w:hAnsi="Book Antiqua" w:cs="Times New Roman"/>
          <w:sz w:val="24"/>
          <w:szCs w:val="24"/>
          <w:vertAlign w:val="superscript"/>
        </w:rPr>
        <w:t>st</w:t>
      </w:r>
      <w:r w:rsidR="00D32923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621268" w:rsidRPr="00115328">
        <w:rPr>
          <w:rFonts w:ascii="Book Antiqua" w:hAnsi="Book Antiqua" w:cs="Times New Roman"/>
          <w:sz w:val="24"/>
          <w:szCs w:val="24"/>
        </w:rPr>
        <w:t xml:space="preserve">M.Sc. Audiology student (Joint Sports Secretary), Dr. Geetha C, Reader in Audiology (Group A representative), Ms. Prathima S, SLP Gr. II (Group B </w:t>
      </w:r>
      <w:r w:rsidR="00BF4DC6">
        <w:rPr>
          <w:rFonts w:ascii="Book Antiqua" w:hAnsi="Book Antiqua" w:cs="Times New Roman"/>
          <w:sz w:val="24"/>
          <w:szCs w:val="24"/>
        </w:rPr>
        <w:t>representative), Ms. Ranjitha R.</w:t>
      </w:r>
      <w:r w:rsidR="00621268" w:rsidRPr="00115328">
        <w:rPr>
          <w:rFonts w:ascii="Book Antiqua" w:hAnsi="Book Antiqua" w:cs="Times New Roman"/>
          <w:sz w:val="24"/>
          <w:szCs w:val="24"/>
        </w:rPr>
        <w:t>N, Assistant Gr. III (Group C representative) and Smt. Tulasamma,</w:t>
      </w:r>
      <w:r w:rsidR="00D45B36">
        <w:rPr>
          <w:rFonts w:ascii="Book Antiqua" w:hAnsi="Book Antiqua" w:cs="Times New Roman"/>
          <w:sz w:val="24"/>
          <w:szCs w:val="24"/>
        </w:rPr>
        <w:t xml:space="preserve"> </w:t>
      </w:r>
      <w:r w:rsidR="00621268" w:rsidRPr="00115328">
        <w:rPr>
          <w:rFonts w:ascii="Book Antiqua" w:hAnsi="Book Antiqua" w:cs="Times New Roman"/>
          <w:sz w:val="24"/>
          <w:szCs w:val="24"/>
        </w:rPr>
        <w:t>Multi-tasking staff (Group D representative).</w:t>
      </w:r>
    </w:p>
    <w:p w14:paraId="2A5BB835" w14:textId="77777777" w:rsidR="0020581F" w:rsidRPr="00115328" w:rsidRDefault="0020581F" w:rsidP="006C578F">
      <w:pPr>
        <w:spacing w:line="360" w:lineRule="auto"/>
        <w:jc w:val="both"/>
        <w:rPr>
          <w:rFonts w:ascii="Book Antiqua" w:hAnsi="Book Antiqua" w:cs="Times New Roman"/>
          <w:b/>
          <w:bCs/>
          <w:sz w:val="2"/>
          <w:szCs w:val="24"/>
          <w:lang w:val="en-IN" w:eastAsia="en-IN"/>
        </w:rPr>
      </w:pPr>
    </w:p>
    <w:p w14:paraId="1BB68054" w14:textId="77777777" w:rsidR="003278A7" w:rsidRPr="00115328" w:rsidRDefault="00030E0F" w:rsidP="006C578F">
      <w:pPr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  <w:lang w:val="en-US" w:bidi="kn-IN"/>
        </w:rPr>
      </w:pPr>
      <w:r w:rsidRPr="00115328">
        <w:rPr>
          <w:rFonts w:ascii="Book Antiqua" w:hAnsi="Book Antiqua" w:cs="Times New Roman"/>
          <w:b/>
          <w:bCs/>
          <w:sz w:val="24"/>
          <w:szCs w:val="24"/>
          <w:lang w:val="en-IN" w:eastAsia="en-IN"/>
        </w:rPr>
        <w:t>Republic Day Celebration:</w:t>
      </w:r>
      <w:r w:rsidR="00115328">
        <w:rPr>
          <w:rFonts w:ascii="Book Antiqua" w:hAnsi="Book Antiqua" w:cs="Times New Roman"/>
          <w:b/>
          <w:bCs/>
          <w:sz w:val="24"/>
          <w:szCs w:val="24"/>
          <w:lang w:val="en-IN" w:eastAsia="en-IN"/>
        </w:rPr>
        <w:t xml:space="preserve"> </w:t>
      </w:r>
      <w:r w:rsidR="00A403EB" w:rsidRPr="00115328">
        <w:rPr>
          <w:rFonts w:ascii="Book Antiqua" w:hAnsi="Book Antiqua" w:cs="Times New Roman"/>
          <w:bCs/>
          <w:sz w:val="24"/>
          <w:szCs w:val="24"/>
          <w:lang w:val="en-IN" w:eastAsia="en-IN"/>
        </w:rPr>
        <w:t>The</w:t>
      </w:r>
      <w:r w:rsidR="00115328">
        <w:rPr>
          <w:rFonts w:ascii="Book Antiqua" w:hAnsi="Book Antiqua" w:cs="Times New Roman"/>
          <w:bCs/>
          <w:sz w:val="24"/>
          <w:szCs w:val="24"/>
          <w:lang w:val="en-IN" w:eastAsia="en-IN"/>
        </w:rPr>
        <w:t xml:space="preserve"> </w:t>
      </w:r>
      <w:proofErr w:type="gramStart"/>
      <w:r w:rsidR="003278A7" w:rsidRPr="00115328">
        <w:rPr>
          <w:rFonts w:ascii="Book Antiqua" w:hAnsi="Book Antiqua" w:cs="Times New Roman"/>
          <w:bCs/>
          <w:sz w:val="24"/>
          <w:szCs w:val="24"/>
        </w:rPr>
        <w:t>Republic day</w:t>
      </w:r>
      <w:proofErr w:type="gramEnd"/>
      <w:r w:rsidR="00115328">
        <w:rPr>
          <w:rFonts w:ascii="Book Antiqua" w:hAnsi="Book Antiqua" w:cs="Times New Roman"/>
          <w:bCs/>
          <w:sz w:val="24"/>
          <w:szCs w:val="24"/>
        </w:rPr>
        <w:t xml:space="preserve"> </w:t>
      </w:r>
      <w:r w:rsidR="003278A7" w:rsidRPr="00115328">
        <w:rPr>
          <w:rFonts w:ascii="Book Antiqua" w:hAnsi="Book Antiqua" w:cs="Times New Roman"/>
          <w:sz w:val="24"/>
          <w:szCs w:val="24"/>
        </w:rPr>
        <w:t>was celebrated on 26</w:t>
      </w:r>
      <w:r w:rsidR="003278A7" w:rsidRPr="00115328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="003278A7" w:rsidRPr="00115328">
        <w:rPr>
          <w:rFonts w:ascii="Book Antiqua" w:hAnsi="Book Antiqua" w:cs="Times New Roman"/>
          <w:sz w:val="24"/>
          <w:szCs w:val="24"/>
        </w:rPr>
        <w:t xml:space="preserve"> Jan</w:t>
      </w:r>
      <w:r w:rsidR="00333BF8" w:rsidRPr="00115328">
        <w:rPr>
          <w:rFonts w:ascii="Book Antiqua" w:hAnsi="Book Antiqua" w:cs="Times New Roman"/>
          <w:sz w:val="24"/>
          <w:szCs w:val="24"/>
        </w:rPr>
        <w:t>uary</w:t>
      </w:r>
      <w:r w:rsidR="003278A7" w:rsidRPr="00115328">
        <w:rPr>
          <w:rFonts w:ascii="Book Antiqua" w:hAnsi="Book Antiqua" w:cs="Times New Roman"/>
          <w:sz w:val="24"/>
          <w:szCs w:val="24"/>
        </w:rPr>
        <w:t xml:space="preserve"> 2021. </w:t>
      </w:r>
      <w:r w:rsidR="003278A7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Dr. R Nagabhushan, Assistant Professor, Department of Economics, Government </w:t>
      </w:r>
      <w:r w:rsidR="003278A7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lastRenderedPageBreak/>
        <w:t>First Grade College, Mysuru</w:t>
      </w:r>
      <w:r w:rsid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 </w:t>
      </w:r>
      <w:r w:rsidR="0087153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and the Indian Airforce Sergeant (</w:t>
      </w:r>
      <w:proofErr w:type="spellStart"/>
      <w:r w:rsidR="0087153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Rtd</w:t>
      </w:r>
      <w:proofErr w:type="spellEnd"/>
      <w:r w:rsidR="0087153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)</w:t>
      </w:r>
      <w:r w:rsid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</w:t>
      </w:r>
      <w:r w:rsidR="005D0C2B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was the chief guest</w:t>
      </w:r>
      <w:r w:rsidR="003278A7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.</w:t>
      </w:r>
      <w:r w:rsidR="00BF4DC6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 </w:t>
      </w:r>
      <w:r w:rsidR="0087153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Dr. M. Pushpavathi, Director, AIISH hoisted the flag and spoke on the occasion.</w:t>
      </w:r>
      <w:r w:rsidR="00CE1349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</w:t>
      </w:r>
      <w:r w:rsidR="005D0C2B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The </w:t>
      </w:r>
      <w:r w:rsidR="003278A7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special children </w:t>
      </w:r>
      <w:r w:rsidR="005D0C2B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of the AIISH Pre-school presented cultural </w:t>
      </w:r>
      <w:proofErr w:type="spellStart"/>
      <w:r w:rsidR="005D0C2B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programmes</w:t>
      </w:r>
      <w:proofErr w:type="spellEnd"/>
      <w:r w:rsidR="005D0C2B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 highlighting the precautions during pandemic and the role of the youth towards abiding by the Constitution of India</w:t>
      </w:r>
      <w:r w:rsidR="003278A7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.</w:t>
      </w:r>
    </w:p>
    <w:p w14:paraId="4365DD66" w14:textId="77777777" w:rsidR="00EE4ECF" w:rsidRPr="00115328" w:rsidRDefault="002661FD" w:rsidP="006A36B7">
      <w:pPr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  <w:lang w:val="en-US" w:bidi="kn-IN"/>
        </w:rPr>
      </w:pPr>
      <w:r w:rsidRPr="00115328">
        <w:rPr>
          <w:rFonts w:ascii="Book Antiqua" w:hAnsi="Book Antiqua" w:cs="Times New Roman"/>
          <w:b/>
          <w:bCs/>
          <w:sz w:val="24"/>
          <w:szCs w:val="24"/>
        </w:rPr>
        <w:t>Women</w:t>
      </w:r>
      <w:r w:rsidR="004E13FD" w:rsidRPr="00115328">
        <w:rPr>
          <w:rFonts w:ascii="Book Antiqua" w:hAnsi="Book Antiqua" w:cs="Times New Roman"/>
          <w:b/>
          <w:bCs/>
          <w:sz w:val="24"/>
          <w:szCs w:val="24"/>
        </w:rPr>
        <w:t>'</w:t>
      </w:r>
      <w:r w:rsidRPr="00115328">
        <w:rPr>
          <w:rFonts w:ascii="Book Antiqua" w:hAnsi="Book Antiqua" w:cs="Times New Roman"/>
          <w:b/>
          <w:bCs/>
          <w:sz w:val="24"/>
          <w:szCs w:val="24"/>
        </w:rPr>
        <w:t xml:space="preserve">s Day </w:t>
      </w:r>
      <w:r w:rsidR="000364BC" w:rsidRPr="00115328">
        <w:rPr>
          <w:rFonts w:ascii="Book Antiqua" w:hAnsi="Book Antiqua" w:cs="Times New Roman"/>
          <w:b/>
          <w:bCs/>
          <w:sz w:val="24"/>
          <w:szCs w:val="24"/>
        </w:rPr>
        <w:t>2021</w:t>
      </w:r>
      <w:r w:rsidR="006A36B7" w:rsidRPr="00115328">
        <w:rPr>
          <w:rFonts w:ascii="Book Antiqua" w:hAnsi="Book Antiqua" w:cs="Times New Roman"/>
          <w:b/>
          <w:bCs/>
          <w:sz w:val="24"/>
          <w:szCs w:val="24"/>
        </w:rPr>
        <w:t xml:space="preserve">: </w:t>
      </w:r>
      <w:r w:rsidR="00A343B8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International</w:t>
      </w:r>
      <w:r w:rsidR="00FF525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</w:t>
      </w:r>
      <w:r w:rsidR="00A343B8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Women</w:t>
      </w:r>
      <w:r w:rsidR="004E13FD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'</w:t>
      </w:r>
      <w:r w:rsidR="00A343B8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s</w:t>
      </w:r>
      <w:r w:rsidR="00EE4ECF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 Day </w:t>
      </w:r>
      <w:r w:rsidR="006A36B7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was celebrated </w:t>
      </w:r>
      <w:r w:rsidR="00EE4ECF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on 8</w:t>
      </w:r>
      <w:r w:rsidR="00EE4ECF" w:rsidRPr="00115328">
        <w:rPr>
          <w:rFonts w:ascii="Book Antiqua" w:eastAsia="Times New Roman" w:hAnsi="Book Antiqua" w:cs="Times New Roman"/>
          <w:sz w:val="24"/>
          <w:szCs w:val="24"/>
          <w:vertAlign w:val="superscript"/>
          <w:lang w:val="en-US" w:bidi="kn-IN"/>
        </w:rPr>
        <w:t>th</w:t>
      </w:r>
      <w:r w:rsidR="00EE4ECF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 March 2021</w:t>
      </w:r>
      <w:r w:rsidR="00562284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. </w:t>
      </w:r>
      <w:r w:rsidR="00487C3C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  </w:t>
      </w:r>
      <w:r w:rsidR="00562284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A </w:t>
      </w:r>
      <w:r w:rsidR="00EE4ECF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special invited talk on</w:t>
      </w:r>
      <w:r w:rsidR="00487C3C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 </w:t>
      </w:r>
      <w:r w:rsidR="00A343B8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the </w:t>
      </w:r>
      <w:r w:rsidR="00562284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Importance of Nutrition in Women</w:t>
      </w:r>
      <w:r w:rsidR="004E13FD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'</w:t>
      </w:r>
      <w:r w:rsidR="00562284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s Health</w:t>
      </w:r>
      <w:r w:rsidR="00487C3C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 </w:t>
      </w:r>
      <w:r w:rsidR="00227D2B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by Prof. Asna Urooj, University of Mysore</w:t>
      </w:r>
      <w:r w:rsidR="00C830AB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>, Mysuru</w:t>
      </w:r>
      <w:r w:rsidR="00BF4DC6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 </w:t>
      </w:r>
      <w:r w:rsidR="006A36B7" w:rsidRPr="00115328">
        <w:rPr>
          <w:rFonts w:ascii="Book Antiqua" w:eastAsia="Times New Roman" w:hAnsi="Book Antiqua" w:cs="Times New Roman"/>
          <w:sz w:val="24"/>
          <w:szCs w:val="24"/>
          <w:lang w:val="en-US" w:bidi="kn-IN"/>
        </w:rPr>
        <w:t xml:space="preserve">was organized to mark the event. </w:t>
      </w:r>
    </w:p>
    <w:p w14:paraId="35EB6573" w14:textId="61D21A3D" w:rsidR="00610C8F" w:rsidRPr="00115328" w:rsidRDefault="005F28ED" w:rsidP="0021772F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shd w:val="clear" w:color="auto" w:fill="FFFFFF"/>
        </w:rPr>
      </w:pPr>
      <w:r w:rsidRPr="00115328">
        <w:rPr>
          <w:rFonts w:ascii="Book Antiqua" w:hAnsi="Book Antiqua" w:cs="Times New Roman"/>
          <w:b/>
          <w:bCs/>
          <w:noProof/>
          <w:sz w:val="24"/>
          <w:szCs w:val="24"/>
          <w:lang w:val="en-US"/>
        </w:rPr>
        <w:t xml:space="preserve">Farewell and </w:t>
      </w:r>
      <w:r w:rsidR="00610C8F" w:rsidRPr="00115328">
        <w:rPr>
          <w:rFonts w:ascii="Book Antiqua" w:hAnsi="Book Antiqua" w:cs="Times New Roman"/>
          <w:b/>
          <w:bCs/>
          <w:noProof/>
          <w:sz w:val="24"/>
          <w:szCs w:val="24"/>
          <w:lang w:val="en-US"/>
        </w:rPr>
        <w:t>Felicitation</w:t>
      </w:r>
      <w:r w:rsidRPr="00115328">
        <w:rPr>
          <w:rFonts w:ascii="Book Antiqua" w:hAnsi="Book Antiqua" w:cs="Times New Roman"/>
          <w:b/>
          <w:bCs/>
          <w:noProof/>
          <w:sz w:val="24"/>
          <w:szCs w:val="24"/>
          <w:lang w:val="en-US"/>
        </w:rPr>
        <w:t>:</w:t>
      </w:r>
      <w:r w:rsidR="00FF5258">
        <w:rPr>
          <w:rFonts w:ascii="Book Antiqua" w:hAnsi="Book Antiqua" w:cs="Times New Roman"/>
          <w:b/>
          <w:bCs/>
          <w:noProof/>
          <w:sz w:val="24"/>
          <w:szCs w:val="24"/>
          <w:lang w:val="en-US"/>
        </w:rPr>
        <w:t xml:space="preserve"> </w:t>
      </w:r>
      <w:r w:rsidR="00C830AB" w:rsidRPr="00115328">
        <w:rPr>
          <w:rFonts w:ascii="Book Antiqua" w:hAnsi="Book Antiqua" w:cs="Times New Roman"/>
          <w:noProof/>
          <w:sz w:val="24"/>
          <w:szCs w:val="24"/>
          <w:lang w:val="en-US"/>
        </w:rPr>
        <w:t>The</w:t>
      </w:r>
      <w:r w:rsidR="00CE1349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21772F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AIISH Gymkhana </w:t>
      </w:r>
      <w:r w:rsidR="00C830AB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felicitated the </w:t>
      </w:r>
      <w:r w:rsidR="004E13FD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superannuated and the employees</w:t>
      </w:r>
      <w:r w:rsidR="00CE1349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</w:t>
      </w:r>
      <w:r w:rsidR="004E13FD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who </w:t>
      </w:r>
      <w:r w:rsidR="00C830AB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resigned </w:t>
      </w:r>
      <w:r w:rsidR="00EC200E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from the Institute service </w:t>
      </w:r>
      <w:r w:rsidR="00C830AB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during the year 2020-21</w:t>
      </w:r>
      <w:r w:rsidR="00A343B8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.</w:t>
      </w:r>
      <w:r w:rsidR="00487C3C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</w:t>
      </w:r>
      <w:r w:rsidR="004E13FD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T</w:t>
      </w:r>
      <w:r w:rsidR="00A343B8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he programmes were conducted by </w:t>
      </w:r>
      <w:r w:rsidR="0021772F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adhering to the </w:t>
      </w:r>
      <w:r w:rsidR="00C830AB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covid-19 protocols. The </w:t>
      </w:r>
      <w:r w:rsidR="00EC200E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employees felicitated </w:t>
      </w:r>
      <w:r w:rsidR="00103F46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were:</w:t>
      </w:r>
      <w:r w:rsidR="00CE1349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</w:t>
      </w:r>
      <w:r w:rsidR="007D678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Prof. Asha</w:t>
      </w:r>
      <w:r w:rsidR="00AC106F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7D678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Yathiraj</w:t>
      </w:r>
      <w:proofErr w:type="spellEnd"/>
      <w:r w:rsidR="007D678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, </w:t>
      </w:r>
      <w:r w:rsidR="00542A3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Professor in Audiology</w:t>
      </w:r>
      <w:r w:rsidR="000A76E6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, </w:t>
      </w:r>
      <w:r w:rsidR="00BD2A31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Sri. Srinivas S.R</w:t>
      </w:r>
      <w:r w:rsidR="007D678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.,</w:t>
      </w:r>
      <w:r w:rsidR="00BD2A31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Electronic Engineer, </w:t>
      </w:r>
      <w:r w:rsidR="007D678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Sri. M.B. Sadanandamurthy, </w:t>
      </w:r>
      <w:r w:rsidR="005857D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Electrician, </w:t>
      </w:r>
      <w:r w:rsidR="007D6783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Sri. K. Srinivasa, </w:t>
      </w:r>
      <w:r w:rsidR="005857D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M</w:t>
      </w:r>
      <w:r w:rsidR="00A343B8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ulti-tasking Staff</w:t>
      </w:r>
      <w:r w:rsidR="005857D7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, Smt. Parimala N., Assistant Registrar</w:t>
      </w:r>
      <w:r w:rsidR="00EC200E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, </w:t>
      </w:r>
      <w:r w:rsidR="008756E2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and </w:t>
      </w:r>
      <w:r w:rsidR="00D93C49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Sri. Y.S. </w:t>
      </w:r>
      <w:proofErr w:type="spellStart"/>
      <w:r w:rsidR="00D93C49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Mallikarjunaiah</w:t>
      </w:r>
      <w:proofErr w:type="spellEnd"/>
      <w:r w:rsidR="00D93C49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, Security O</w:t>
      </w:r>
      <w:r w:rsidR="00BF4DC6">
        <w:rPr>
          <w:rFonts w:ascii="Book Antiqua" w:hAnsi="Book Antiqua" w:cs="Times New Roman"/>
          <w:sz w:val="24"/>
          <w:szCs w:val="24"/>
          <w:shd w:val="clear" w:color="auto" w:fill="FFFFFF"/>
        </w:rPr>
        <w:t>fficer.</w:t>
      </w:r>
    </w:p>
    <w:p w14:paraId="229FCCFD" w14:textId="77777777" w:rsidR="007A2644" w:rsidRPr="00115328" w:rsidRDefault="007A2644" w:rsidP="00272A78">
      <w:pPr>
        <w:spacing w:line="360" w:lineRule="auto"/>
        <w:jc w:val="both"/>
        <w:rPr>
          <w:rFonts w:ascii="Book Antiqua" w:hAnsi="Book Antiqua" w:cs="Times New Roman"/>
          <w:b/>
          <w:bCs/>
          <w:sz w:val="2"/>
          <w:szCs w:val="24"/>
        </w:rPr>
      </w:pPr>
    </w:p>
    <w:p w14:paraId="6787C213" w14:textId="77777777" w:rsidR="00272A78" w:rsidRPr="00115328" w:rsidRDefault="00272A78" w:rsidP="00272A78">
      <w:pPr>
        <w:spacing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115328">
        <w:rPr>
          <w:rFonts w:ascii="Book Antiqua" w:hAnsi="Book Antiqua" w:cs="Times New Roman"/>
          <w:b/>
          <w:bCs/>
          <w:sz w:val="24"/>
          <w:szCs w:val="24"/>
        </w:rPr>
        <w:t>International Mother Language Day</w:t>
      </w:r>
      <w:r w:rsidRPr="00115328">
        <w:rPr>
          <w:rFonts w:ascii="Book Antiqua" w:hAnsi="Book Antiqua" w:cs="Times New Roman"/>
          <w:sz w:val="24"/>
          <w:szCs w:val="24"/>
        </w:rPr>
        <w:t xml:space="preserve">: </w:t>
      </w:r>
      <w:r w:rsidR="00103F46" w:rsidRPr="00115328">
        <w:rPr>
          <w:rFonts w:ascii="Book Antiqua" w:hAnsi="Book Antiqua" w:cs="Times New Roman"/>
          <w:sz w:val="24"/>
          <w:szCs w:val="24"/>
        </w:rPr>
        <w:t xml:space="preserve">The International Mother Language Day 2021 </w:t>
      </w:r>
      <w:r w:rsidRPr="00115328">
        <w:rPr>
          <w:rFonts w:ascii="Book Antiqua" w:hAnsi="Book Antiqua" w:cs="Times New Roman"/>
          <w:sz w:val="24"/>
          <w:szCs w:val="24"/>
        </w:rPr>
        <w:t>was celebrated on 21</w:t>
      </w:r>
      <w:r w:rsidRPr="00115328">
        <w:rPr>
          <w:rFonts w:ascii="Book Antiqua" w:hAnsi="Book Antiqua" w:cs="Times New Roman"/>
          <w:sz w:val="24"/>
          <w:szCs w:val="24"/>
          <w:vertAlign w:val="superscript"/>
        </w:rPr>
        <w:t>st</w:t>
      </w:r>
      <w:r w:rsidRPr="00115328">
        <w:rPr>
          <w:rFonts w:ascii="Book Antiqua" w:hAnsi="Book Antiqua" w:cs="Times New Roman"/>
          <w:sz w:val="24"/>
          <w:szCs w:val="24"/>
        </w:rPr>
        <w:t xml:space="preserve"> March 2021. </w:t>
      </w:r>
      <w:r w:rsidR="00103F46" w:rsidRPr="00115328">
        <w:rPr>
          <w:rFonts w:ascii="Book Antiqua" w:hAnsi="Book Antiqua" w:cs="Times New Roman"/>
          <w:sz w:val="24"/>
          <w:szCs w:val="24"/>
        </w:rPr>
        <w:t xml:space="preserve">An </w:t>
      </w:r>
      <w:r w:rsidRPr="00115328">
        <w:rPr>
          <w:rFonts w:ascii="Book Antiqua" w:hAnsi="Book Antiqua" w:cs="Times New Roman"/>
          <w:sz w:val="24"/>
          <w:szCs w:val="24"/>
        </w:rPr>
        <w:t xml:space="preserve">essay </w:t>
      </w:r>
      <w:r w:rsidR="00103F46" w:rsidRPr="00115328">
        <w:rPr>
          <w:rFonts w:ascii="Book Antiqua" w:hAnsi="Book Antiqua" w:cs="Times New Roman"/>
          <w:sz w:val="24"/>
          <w:szCs w:val="24"/>
        </w:rPr>
        <w:t xml:space="preserve">writing </w:t>
      </w:r>
      <w:r w:rsidR="00103F46" w:rsidRPr="00115328">
        <w:rPr>
          <w:rStyle w:val="Emphasis"/>
          <w:rFonts w:ascii="Book Antiqua" w:hAnsi="Book Antiqua" w:cs="Times New Roman"/>
          <w:i w:val="0"/>
          <w:iCs w:val="0"/>
          <w:sz w:val="24"/>
          <w:szCs w:val="24"/>
          <w:shd w:val="clear" w:color="auto" w:fill="FFFFFF"/>
        </w:rPr>
        <w:t>competition in one's mother tongue</w:t>
      </w:r>
      <w:r w:rsidR="00103F46" w:rsidRPr="00115328">
        <w:rPr>
          <w:rFonts w:ascii="Book Antiqua" w:hAnsi="Book Antiqua" w:cs="Times New Roman"/>
          <w:sz w:val="24"/>
          <w:szCs w:val="24"/>
        </w:rPr>
        <w:t xml:space="preserve"> was organized </w:t>
      </w:r>
      <w:r w:rsidRPr="00115328">
        <w:rPr>
          <w:rFonts w:ascii="Book Antiqua" w:hAnsi="Book Antiqua" w:cs="Times New Roman"/>
          <w:sz w:val="24"/>
          <w:szCs w:val="24"/>
        </w:rPr>
        <w:t>for</w:t>
      </w:r>
      <w:r w:rsidR="00103F46" w:rsidRPr="00115328">
        <w:rPr>
          <w:rFonts w:ascii="Book Antiqua" w:hAnsi="Book Antiqua" w:cs="Times New Roman"/>
          <w:sz w:val="24"/>
          <w:szCs w:val="24"/>
        </w:rPr>
        <w:t xml:space="preserve"> the Institute</w:t>
      </w:r>
      <w:r w:rsidRPr="00115328">
        <w:rPr>
          <w:rFonts w:ascii="Book Antiqua" w:hAnsi="Book Antiqua" w:cs="Times New Roman"/>
          <w:sz w:val="24"/>
          <w:szCs w:val="24"/>
        </w:rPr>
        <w:t xml:space="preserve"> staff and students</w:t>
      </w:r>
      <w:r w:rsidR="00103F46" w:rsidRPr="00115328">
        <w:rPr>
          <w:rFonts w:ascii="Book Antiqua" w:hAnsi="Book Antiqua" w:cs="Times New Roman"/>
          <w:sz w:val="24"/>
          <w:szCs w:val="24"/>
        </w:rPr>
        <w:t xml:space="preserve"> as a part of the event on the topic </w:t>
      </w:r>
      <w:r w:rsidRPr="00115328">
        <w:rPr>
          <w:rFonts w:ascii="Book Antiqua" w:hAnsi="Book Antiqua" w:cs="Times New Roman"/>
          <w:sz w:val="24"/>
          <w:szCs w:val="24"/>
        </w:rPr>
        <w:t xml:space="preserve">Fostering multilingualism for inclusion in education and society. </w:t>
      </w:r>
    </w:p>
    <w:p w14:paraId="5E2D4DA2" w14:textId="77777777" w:rsidR="007172B6" w:rsidRPr="00115328" w:rsidRDefault="007172B6" w:rsidP="009F0FC1">
      <w:pPr>
        <w:shd w:val="clear" w:color="auto" w:fill="FFFFFF"/>
        <w:spacing w:line="360" w:lineRule="auto"/>
        <w:jc w:val="both"/>
        <w:textAlignment w:val="baseline"/>
        <w:rPr>
          <w:rFonts w:ascii="Book Antiqua" w:hAnsi="Book Antiqua" w:cs="Times New Roman"/>
          <w:sz w:val="24"/>
          <w:szCs w:val="24"/>
        </w:rPr>
      </w:pPr>
      <w:r w:rsidRPr="00115328">
        <w:rPr>
          <w:rFonts w:ascii="Book Antiqua" w:eastAsia="Times New Roman" w:hAnsi="Book Antiqua" w:cs="Times New Roman"/>
          <w:b/>
          <w:bCs/>
          <w:color w:val="000000"/>
          <w:sz w:val="24"/>
          <w:szCs w:val="24"/>
        </w:rPr>
        <w:t xml:space="preserve">Visit of </w:t>
      </w:r>
      <w:r w:rsidRPr="00115328">
        <w:rPr>
          <w:rFonts w:ascii="Book Antiqua" w:hAnsi="Book Antiqua" w:cs="Times New Roman"/>
          <w:b/>
          <w:bCs/>
          <w:sz w:val="24"/>
          <w:szCs w:val="24"/>
        </w:rPr>
        <w:t>Shri Hamsalekha</w:t>
      </w:r>
      <w:r w:rsidRPr="00115328">
        <w:rPr>
          <w:rFonts w:ascii="Book Antiqua" w:hAnsi="Book Antiqua" w:cs="Times New Roman"/>
          <w:sz w:val="24"/>
          <w:szCs w:val="24"/>
        </w:rPr>
        <w:t>:</w:t>
      </w:r>
      <w:r w:rsidR="00FF5258">
        <w:rPr>
          <w:rFonts w:ascii="Book Antiqua" w:hAnsi="Book Antiqua" w:cs="Times New Roman"/>
          <w:sz w:val="24"/>
          <w:szCs w:val="24"/>
        </w:rPr>
        <w:t xml:space="preserve"> </w:t>
      </w:r>
      <w:r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Shri. Gangaraju, popularly known by his stage name Hamsalekha, the Indian film composer and songwriter predominantly in the Kannada film industry</w:t>
      </w:r>
      <w:r w:rsidR="004E13FD" w:rsidRPr="00115328">
        <w:rPr>
          <w:rFonts w:ascii="Book Antiqua" w:hAnsi="Book Antiqua" w:cs="Times New Roman"/>
          <w:sz w:val="24"/>
          <w:szCs w:val="24"/>
          <w:shd w:val="clear" w:color="auto" w:fill="FFFFFF"/>
        </w:rPr>
        <w:t>,</w:t>
      </w:r>
      <w:r w:rsidR="000857D3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 </w:t>
      </w:r>
      <w:r w:rsidRPr="00115328">
        <w:rPr>
          <w:rFonts w:ascii="Book Antiqua" w:hAnsi="Book Antiqua" w:cs="Times New Roman"/>
          <w:sz w:val="24"/>
          <w:szCs w:val="24"/>
        </w:rPr>
        <w:t xml:space="preserve">visited the </w:t>
      </w:r>
      <w:r w:rsidR="00871537" w:rsidRPr="00115328">
        <w:rPr>
          <w:rFonts w:ascii="Book Antiqua" w:hAnsi="Book Antiqua" w:cs="Times New Roman"/>
          <w:sz w:val="24"/>
          <w:szCs w:val="24"/>
        </w:rPr>
        <w:t>I</w:t>
      </w:r>
      <w:r w:rsidRPr="00115328">
        <w:rPr>
          <w:rFonts w:ascii="Book Antiqua" w:hAnsi="Book Antiqua" w:cs="Times New Roman"/>
          <w:sz w:val="24"/>
          <w:szCs w:val="24"/>
        </w:rPr>
        <w:t xml:space="preserve">nstitute and interacted with children with </w:t>
      </w:r>
      <w:r w:rsidR="004E13FD" w:rsidRPr="00115328">
        <w:rPr>
          <w:rFonts w:ascii="Book Antiqua" w:hAnsi="Book Antiqua" w:cs="Times New Roman"/>
          <w:sz w:val="24"/>
          <w:szCs w:val="24"/>
        </w:rPr>
        <w:t>a</w:t>
      </w:r>
      <w:r w:rsidRPr="00115328">
        <w:rPr>
          <w:rFonts w:ascii="Book Antiqua" w:hAnsi="Book Antiqua" w:cs="Times New Roman"/>
          <w:sz w:val="24"/>
          <w:szCs w:val="24"/>
        </w:rPr>
        <w:t xml:space="preserve">utism on </w:t>
      </w:r>
      <w:r w:rsidRPr="00115328">
        <w:rPr>
          <w:rFonts w:ascii="Book Antiqua" w:hAnsi="Book Antiqua" w:cs="Times New Roman"/>
          <w:bCs/>
          <w:sz w:val="24"/>
          <w:szCs w:val="24"/>
        </w:rPr>
        <w:t>25</w:t>
      </w:r>
      <w:r w:rsidRPr="00115328">
        <w:rPr>
          <w:rFonts w:ascii="Book Antiqua" w:hAnsi="Book Antiqua" w:cs="Times New Roman"/>
          <w:bCs/>
          <w:sz w:val="24"/>
          <w:szCs w:val="24"/>
          <w:vertAlign w:val="superscript"/>
        </w:rPr>
        <w:t>th</w:t>
      </w:r>
      <w:r w:rsidRPr="00115328">
        <w:rPr>
          <w:rFonts w:ascii="Book Antiqua" w:hAnsi="Book Antiqua" w:cs="Times New Roman"/>
          <w:bCs/>
          <w:sz w:val="24"/>
          <w:szCs w:val="24"/>
        </w:rPr>
        <w:t xml:space="preserve"> March 2021</w:t>
      </w:r>
      <w:r w:rsidR="000857D3">
        <w:rPr>
          <w:rFonts w:ascii="Book Antiqua" w:hAnsi="Book Antiqua" w:cs="Times New Roman"/>
          <w:bCs/>
          <w:sz w:val="24"/>
          <w:szCs w:val="24"/>
        </w:rPr>
        <w:t xml:space="preserve"> </w:t>
      </w:r>
      <w:r w:rsidRPr="00115328">
        <w:rPr>
          <w:rFonts w:ascii="Book Antiqua" w:hAnsi="Book Antiqua" w:cs="Times New Roman"/>
          <w:sz w:val="24"/>
          <w:szCs w:val="24"/>
        </w:rPr>
        <w:t xml:space="preserve">as a prelude to World Autism Awareness Month observed every year in April. He opined </w:t>
      </w:r>
      <w:proofErr w:type="gramStart"/>
      <w:r w:rsidRPr="00115328">
        <w:rPr>
          <w:rFonts w:ascii="Book Antiqua" w:hAnsi="Book Antiqua" w:cs="Times New Roman"/>
          <w:sz w:val="24"/>
          <w:szCs w:val="24"/>
        </w:rPr>
        <w:t>that children</w:t>
      </w:r>
      <w:proofErr w:type="gramEnd"/>
      <w:r w:rsidRPr="00115328">
        <w:rPr>
          <w:rFonts w:ascii="Book Antiqua" w:hAnsi="Book Antiqua" w:cs="Times New Roman"/>
          <w:sz w:val="24"/>
          <w:szCs w:val="24"/>
        </w:rPr>
        <w:t xml:space="preserve"> with autism are </w:t>
      </w:r>
      <w:r w:rsidR="004E13FD" w:rsidRPr="00115328">
        <w:rPr>
          <w:rFonts w:ascii="Book Antiqua" w:hAnsi="Book Antiqua" w:cs="Times New Roman"/>
          <w:sz w:val="24"/>
          <w:szCs w:val="24"/>
        </w:rPr>
        <w:t>unique</w:t>
      </w:r>
      <w:r w:rsidRPr="00115328">
        <w:rPr>
          <w:rFonts w:ascii="Book Antiqua" w:hAnsi="Book Antiqua" w:cs="Times New Roman"/>
          <w:sz w:val="24"/>
          <w:szCs w:val="24"/>
        </w:rPr>
        <w:t xml:space="preserve"> and deserve the empathy of others to make them feel that they are one amongst us. </w:t>
      </w:r>
    </w:p>
    <w:p w14:paraId="0B082DED" w14:textId="77777777" w:rsidR="009F0FC1" w:rsidRPr="00115328" w:rsidRDefault="009F0FC1" w:rsidP="0021772F">
      <w:pPr>
        <w:spacing w:after="0" w:line="360" w:lineRule="auto"/>
        <w:jc w:val="both"/>
        <w:rPr>
          <w:rFonts w:ascii="Book Antiqua" w:hAnsi="Book Antiqua" w:cs="Times New Roman"/>
          <w:b/>
          <w:bCs/>
          <w:noProof/>
          <w:sz w:val="8"/>
          <w:szCs w:val="24"/>
          <w:lang w:val="en-US"/>
        </w:rPr>
      </w:pPr>
    </w:p>
    <w:p w14:paraId="53D68A0E" w14:textId="77777777" w:rsidR="00243978" w:rsidRDefault="00243978" w:rsidP="0021772F">
      <w:pPr>
        <w:spacing w:after="0" w:line="360" w:lineRule="auto"/>
        <w:jc w:val="both"/>
        <w:rPr>
          <w:rFonts w:ascii="Book Antiqua" w:hAnsi="Book Antiqua" w:cs="Times New Roman"/>
          <w:b/>
          <w:bCs/>
          <w:noProof/>
          <w:sz w:val="24"/>
          <w:szCs w:val="24"/>
          <w:lang w:val="en-US"/>
        </w:rPr>
      </w:pPr>
    </w:p>
    <w:p w14:paraId="687B1453" w14:textId="77777777" w:rsidR="005B6ACB" w:rsidRDefault="005B6ACB" w:rsidP="0021772F">
      <w:pPr>
        <w:spacing w:after="0" w:line="360" w:lineRule="auto"/>
        <w:jc w:val="both"/>
        <w:rPr>
          <w:rFonts w:ascii="Book Antiqua" w:hAnsi="Book Antiqua" w:cs="Times New Roman"/>
          <w:b/>
          <w:bCs/>
          <w:noProof/>
          <w:sz w:val="24"/>
          <w:szCs w:val="24"/>
          <w:lang w:val="en-US"/>
        </w:rPr>
      </w:pPr>
    </w:p>
    <w:p w14:paraId="54C79ACE" w14:textId="77777777" w:rsidR="005B6ACB" w:rsidRDefault="005B6ACB" w:rsidP="0021772F">
      <w:pPr>
        <w:spacing w:after="0" w:line="360" w:lineRule="auto"/>
        <w:jc w:val="both"/>
        <w:rPr>
          <w:rFonts w:ascii="Book Antiqua" w:hAnsi="Book Antiqua" w:cs="Times New Roman"/>
          <w:b/>
          <w:bCs/>
          <w:noProof/>
          <w:sz w:val="24"/>
          <w:szCs w:val="24"/>
          <w:lang w:val="en-US"/>
        </w:rPr>
      </w:pPr>
    </w:p>
    <w:p w14:paraId="088AA4D6" w14:textId="77777777" w:rsidR="00E65D2C" w:rsidRPr="00115328" w:rsidRDefault="00E65D2C" w:rsidP="0021772F">
      <w:pPr>
        <w:spacing w:after="0" w:line="360" w:lineRule="auto"/>
        <w:jc w:val="both"/>
        <w:rPr>
          <w:rFonts w:ascii="Book Antiqua" w:hAnsi="Book Antiqua" w:cs="Times New Roman"/>
          <w:b/>
          <w:bCs/>
          <w:noProof/>
          <w:sz w:val="24"/>
          <w:szCs w:val="24"/>
          <w:lang w:val="en-US"/>
        </w:rPr>
      </w:pPr>
      <w:r w:rsidRPr="00115328">
        <w:rPr>
          <w:rFonts w:ascii="Book Antiqua" w:hAnsi="Book Antiqua" w:cs="Times New Roman"/>
          <w:b/>
          <w:bCs/>
          <w:noProof/>
          <w:sz w:val="24"/>
          <w:szCs w:val="24"/>
          <w:lang w:val="en-US"/>
        </w:rPr>
        <w:lastRenderedPageBreak/>
        <w:t xml:space="preserve">NSS </w:t>
      </w:r>
      <w:r w:rsidR="00A343B8" w:rsidRPr="00115328">
        <w:rPr>
          <w:rFonts w:ascii="Book Antiqua" w:hAnsi="Book Antiqua" w:cs="Times New Roman"/>
          <w:b/>
          <w:bCs/>
          <w:noProof/>
          <w:sz w:val="24"/>
          <w:szCs w:val="24"/>
          <w:lang w:val="en-US"/>
        </w:rPr>
        <w:t>UNITS</w:t>
      </w:r>
    </w:p>
    <w:p w14:paraId="49E24A9B" w14:textId="77777777" w:rsidR="009F0FC1" w:rsidRPr="00115328" w:rsidRDefault="009F0FC1" w:rsidP="0021772F">
      <w:pPr>
        <w:spacing w:after="0" w:line="360" w:lineRule="auto"/>
        <w:jc w:val="both"/>
        <w:rPr>
          <w:rFonts w:ascii="Book Antiqua" w:hAnsi="Book Antiqua" w:cs="Times New Roman"/>
          <w:b/>
          <w:bCs/>
          <w:noProof/>
          <w:sz w:val="8"/>
          <w:szCs w:val="24"/>
          <w:lang w:val="en-US"/>
        </w:rPr>
      </w:pPr>
    </w:p>
    <w:p w14:paraId="0955043D" w14:textId="77777777" w:rsidR="00531EF6" w:rsidRPr="00115328" w:rsidRDefault="00A91619" w:rsidP="00531EF6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IN" w:eastAsia="en-IN"/>
        </w:rPr>
      </w:pPr>
      <w:r w:rsidRPr="00115328">
        <w:rPr>
          <w:rFonts w:ascii="Book Antiqua" w:hAnsi="Book Antiqua" w:cs="Times New Roman"/>
          <w:b/>
          <w:bCs/>
          <w:sz w:val="24"/>
          <w:szCs w:val="24"/>
          <w:lang w:val="en-IN" w:eastAsia="en-IN"/>
        </w:rPr>
        <w:t>Art Workshop</w:t>
      </w:r>
      <w:r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: </w:t>
      </w:r>
      <w:r w:rsidR="00531EF6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The NSS Units of the Institute and AIISH Gymkhana </w:t>
      </w:r>
      <w:r w:rsidR="00A343B8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jointly </w:t>
      </w:r>
      <w:r w:rsidR="00531EF6" w:rsidRPr="00115328">
        <w:rPr>
          <w:rFonts w:ascii="Book Antiqua" w:hAnsi="Book Antiqua" w:cs="Times New Roman"/>
          <w:sz w:val="24"/>
          <w:szCs w:val="24"/>
          <w:lang w:val="en-IN" w:eastAsia="en-IN"/>
        </w:rPr>
        <w:t>organized an Art Workshop for the volunteers on 28</w:t>
      </w:r>
      <w:r w:rsidR="00531EF6" w:rsidRPr="00115328">
        <w:rPr>
          <w:rFonts w:ascii="Book Antiqua" w:hAnsi="Book Antiqua" w:cs="Times New Roman"/>
          <w:sz w:val="24"/>
          <w:szCs w:val="24"/>
          <w:vertAlign w:val="superscript"/>
          <w:lang w:val="en-IN" w:eastAsia="en-IN"/>
        </w:rPr>
        <w:t>th</w:t>
      </w:r>
      <w:r w:rsidR="00531EF6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 March 2021. 'Importance of Hearing</w:t>
      </w:r>
      <w:r w:rsidR="004E13FD" w:rsidRPr="00115328">
        <w:rPr>
          <w:rFonts w:ascii="Book Antiqua" w:hAnsi="Book Antiqua" w:cs="Times New Roman"/>
          <w:sz w:val="24"/>
          <w:szCs w:val="24"/>
          <w:lang w:val="en-IN" w:eastAsia="en-IN"/>
        </w:rPr>
        <w:t>'</w:t>
      </w:r>
      <w:r w:rsidR="00531EF6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 and </w:t>
      </w:r>
      <w:r w:rsidR="004E13FD" w:rsidRPr="00115328">
        <w:rPr>
          <w:rFonts w:ascii="Book Antiqua" w:hAnsi="Book Antiqua" w:cs="Times New Roman"/>
          <w:sz w:val="24"/>
          <w:szCs w:val="24"/>
          <w:lang w:val="en-IN" w:eastAsia="en-IN"/>
        </w:rPr>
        <w:t>'</w:t>
      </w:r>
      <w:r w:rsidR="00531EF6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Causes of hearing loss'were the themes of the programme. </w:t>
      </w:r>
      <w:r w:rsidR="00CE7FB2">
        <w:rPr>
          <w:rFonts w:ascii="Book Antiqua" w:hAnsi="Book Antiqua" w:cs="Times New Roman"/>
          <w:sz w:val="24"/>
          <w:szCs w:val="24"/>
          <w:lang w:val="en-IN" w:eastAsia="en-IN"/>
        </w:rPr>
        <w:t xml:space="preserve">                 </w:t>
      </w:r>
      <w:r w:rsidR="00531EF6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Mr. Niranjan and Mr. Prasanna of the Chamaraja Academy of Visual Arts (CAVA), Mysuru were the resource persons for the workshop. Around sixty NSS volunteers participated. </w:t>
      </w:r>
    </w:p>
    <w:p w14:paraId="1D90492A" w14:textId="77777777" w:rsidR="00243978" w:rsidRDefault="00243978" w:rsidP="00953001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  <w:lang w:val="en-IN" w:eastAsia="en-IN"/>
        </w:rPr>
      </w:pPr>
    </w:p>
    <w:p w14:paraId="4353A228" w14:textId="77777777" w:rsidR="00A91619" w:rsidRPr="00115328" w:rsidRDefault="00A91619" w:rsidP="00953001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IN" w:eastAsia="en-IN"/>
        </w:rPr>
      </w:pPr>
      <w:r w:rsidRPr="00115328">
        <w:rPr>
          <w:rFonts w:ascii="Book Antiqua" w:hAnsi="Book Antiqua" w:cs="Times New Roman"/>
          <w:b/>
          <w:bCs/>
          <w:sz w:val="24"/>
          <w:szCs w:val="24"/>
          <w:lang w:val="en-IN" w:eastAsia="en-IN"/>
        </w:rPr>
        <w:t>Attend</w:t>
      </w:r>
      <w:r w:rsidR="00B22EFF" w:rsidRPr="00115328">
        <w:rPr>
          <w:rFonts w:ascii="Book Antiqua" w:hAnsi="Book Antiqua" w:cs="Times New Roman"/>
          <w:b/>
          <w:bCs/>
          <w:sz w:val="24"/>
          <w:szCs w:val="24"/>
          <w:lang w:val="en-IN" w:eastAsia="en-IN"/>
        </w:rPr>
        <w:t>ing workshop and training programme</w:t>
      </w:r>
      <w:r w:rsidR="00B22EFF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: Five NSS volunteers </w:t>
      </w:r>
      <w:r w:rsidR="004E13FD" w:rsidRPr="00115328">
        <w:rPr>
          <w:rFonts w:ascii="Book Antiqua" w:hAnsi="Book Antiqua" w:cs="Times New Roman"/>
          <w:sz w:val="24"/>
          <w:szCs w:val="24"/>
          <w:lang w:val="en-IN" w:eastAsia="en-IN"/>
        </w:rPr>
        <w:t>participated in</w:t>
      </w:r>
      <w:r w:rsidR="00B22EFF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 the One-day Workshop on 'Gandhian Thoughts and Philosophy in Building Addiction-Free Society</w:t>
      </w:r>
      <w:r w:rsidR="004E13FD" w:rsidRPr="00115328">
        <w:rPr>
          <w:rFonts w:ascii="Book Antiqua" w:hAnsi="Book Antiqua" w:cs="Times New Roman"/>
          <w:sz w:val="24"/>
          <w:szCs w:val="24"/>
          <w:lang w:val="en-IN" w:eastAsia="en-IN"/>
        </w:rPr>
        <w:t>,'</w:t>
      </w:r>
      <w:r w:rsidR="00953001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 organized </w:t>
      </w:r>
      <w:r w:rsidR="00B22EFF" w:rsidRPr="00115328">
        <w:rPr>
          <w:rFonts w:ascii="Book Antiqua" w:hAnsi="Book Antiqua" w:cs="Times New Roman"/>
          <w:sz w:val="24"/>
          <w:szCs w:val="24"/>
          <w:lang w:val="en-IN" w:eastAsia="en-IN"/>
        </w:rPr>
        <w:t>bythe Phoenix International Academy</w:t>
      </w:r>
      <w:r w:rsidR="00A343B8" w:rsidRPr="00115328">
        <w:rPr>
          <w:rFonts w:ascii="Book Antiqua" w:hAnsi="Book Antiqua" w:cs="Times New Roman"/>
          <w:sz w:val="24"/>
          <w:szCs w:val="24"/>
          <w:lang w:val="en-IN" w:eastAsia="en-IN"/>
        </w:rPr>
        <w:t>,</w:t>
      </w:r>
      <w:r w:rsidR="00B22EFF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 Mysuru</w:t>
      </w:r>
      <w:r w:rsidR="00CE1349">
        <w:rPr>
          <w:rFonts w:ascii="Book Antiqua" w:hAnsi="Book Antiqua" w:cs="Times New Roman"/>
          <w:sz w:val="24"/>
          <w:szCs w:val="24"/>
          <w:lang w:val="en-IN" w:eastAsia="en-IN"/>
        </w:rPr>
        <w:t xml:space="preserve"> </w:t>
      </w:r>
      <w:r w:rsidR="00953001" w:rsidRPr="00115328">
        <w:rPr>
          <w:rFonts w:ascii="Book Antiqua" w:hAnsi="Book Antiqua" w:cs="Times New Roman"/>
          <w:sz w:val="24"/>
          <w:szCs w:val="24"/>
          <w:lang w:val="en-IN" w:eastAsia="en-IN"/>
        </w:rPr>
        <w:t>on 6</w:t>
      </w:r>
      <w:r w:rsidR="00953001" w:rsidRPr="00115328">
        <w:rPr>
          <w:rFonts w:ascii="Book Antiqua" w:hAnsi="Book Antiqua" w:cs="Times New Roman"/>
          <w:sz w:val="24"/>
          <w:szCs w:val="24"/>
          <w:vertAlign w:val="superscript"/>
          <w:lang w:val="en-IN" w:eastAsia="en-IN"/>
        </w:rPr>
        <w:t>th</w:t>
      </w:r>
      <w:r w:rsidR="00CE1349">
        <w:rPr>
          <w:rFonts w:ascii="Book Antiqua" w:hAnsi="Book Antiqua" w:cs="Times New Roman"/>
          <w:sz w:val="24"/>
          <w:szCs w:val="24"/>
          <w:vertAlign w:val="superscript"/>
          <w:lang w:val="en-IN" w:eastAsia="en-IN"/>
        </w:rPr>
        <w:t xml:space="preserve"> </w:t>
      </w:r>
      <w:r w:rsidRPr="00115328">
        <w:rPr>
          <w:rFonts w:ascii="Book Antiqua" w:hAnsi="Book Antiqua" w:cs="Times New Roman"/>
          <w:sz w:val="24"/>
          <w:szCs w:val="24"/>
          <w:lang w:val="en-IN" w:eastAsia="en-IN"/>
        </w:rPr>
        <w:t>March 2021</w:t>
      </w:r>
      <w:r w:rsidR="00A343B8" w:rsidRPr="00115328">
        <w:rPr>
          <w:rFonts w:ascii="Book Antiqua" w:hAnsi="Book Antiqua" w:cs="Times New Roman"/>
          <w:sz w:val="24"/>
          <w:szCs w:val="24"/>
          <w:lang w:val="en-IN" w:eastAsia="en-IN"/>
        </w:rPr>
        <w:t>.</w:t>
      </w:r>
      <w:r w:rsidR="00CE1349">
        <w:rPr>
          <w:rFonts w:ascii="Book Antiqua" w:hAnsi="Book Antiqua" w:cs="Times New Roman"/>
          <w:sz w:val="24"/>
          <w:szCs w:val="24"/>
          <w:lang w:val="en-IN" w:eastAsia="en-IN"/>
        </w:rPr>
        <w:t xml:space="preserve"> </w:t>
      </w:r>
      <w:r w:rsidR="00953001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Dr. R Rajasudhakar, Programme Officer, NSS Unit-1, attended a seven-day training program </w:t>
      </w:r>
      <w:r w:rsidR="00C10590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organized by the NSS </w:t>
      </w:r>
      <w:r w:rsidR="00C10590" w:rsidRPr="00115328">
        <w:rPr>
          <w:rFonts w:ascii="Book Antiqua" w:hAnsi="Book Antiqua" w:cs="Times New Roman"/>
          <w:sz w:val="24"/>
          <w:szCs w:val="24"/>
        </w:rPr>
        <w:t xml:space="preserve">Empanelled Training institution for Karnataka, University of </w:t>
      </w:r>
      <w:r w:rsidR="000C4BDD" w:rsidRPr="00115328">
        <w:rPr>
          <w:rFonts w:ascii="Book Antiqua" w:hAnsi="Book Antiqua" w:cs="Times New Roman"/>
          <w:sz w:val="24"/>
          <w:szCs w:val="24"/>
        </w:rPr>
        <w:t xml:space="preserve">Mysore, </w:t>
      </w:r>
      <w:r w:rsidR="000C4BDD" w:rsidRPr="00115328">
        <w:rPr>
          <w:rFonts w:ascii="Book Antiqua" w:hAnsi="Book Antiqua" w:cs="Times New Roman"/>
          <w:sz w:val="24"/>
          <w:szCs w:val="24"/>
          <w:lang w:val="en-IN" w:eastAsia="en-IN"/>
        </w:rPr>
        <w:t>at</w:t>
      </w:r>
      <w:r w:rsidR="00953001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 NSS Bhavan, </w:t>
      </w:r>
      <w:proofErr w:type="spellStart"/>
      <w:r w:rsidR="00953001" w:rsidRPr="00115328">
        <w:rPr>
          <w:rFonts w:ascii="Book Antiqua" w:hAnsi="Book Antiqua" w:cs="Times New Roman"/>
          <w:sz w:val="24"/>
          <w:szCs w:val="24"/>
          <w:lang w:val="en-IN" w:eastAsia="en-IN"/>
        </w:rPr>
        <w:t>Saraswathipuram</w:t>
      </w:r>
      <w:proofErr w:type="spellEnd"/>
      <w:r w:rsidR="00953001" w:rsidRPr="00115328">
        <w:rPr>
          <w:rFonts w:ascii="Book Antiqua" w:hAnsi="Book Antiqua" w:cs="Times New Roman"/>
          <w:sz w:val="24"/>
          <w:szCs w:val="24"/>
          <w:lang w:val="en-IN" w:eastAsia="en-IN"/>
        </w:rPr>
        <w:t>, Mysuru</w:t>
      </w:r>
      <w:r w:rsidR="004E13FD" w:rsidRPr="00115328">
        <w:rPr>
          <w:rFonts w:ascii="Book Antiqua" w:hAnsi="Book Antiqua" w:cs="Times New Roman"/>
          <w:sz w:val="24"/>
          <w:szCs w:val="24"/>
          <w:lang w:val="en-IN" w:eastAsia="en-IN"/>
        </w:rPr>
        <w:t>,</w:t>
      </w:r>
      <w:r w:rsidR="00C10590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 from 8</w:t>
      </w:r>
      <w:r w:rsidR="00C10590" w:rsidRPr="00115328">
        <w:rPr>
          <w:rFonts w:ascii="Book Antiqua" w:hAnsi="Book Antiqua" w:cs="Times New Roman"/>
          <w:sz w:val="24"/>
          <w:szCs w:val="24"/>
          <w:vertAlign w:val="superscript"/>
          <w:lang w:val="en-IN" w:eastAsia="en-IN"/>
        </w:rPr>
        <w:t>th</w:t>
      </w:r>
      <w:r w:rsidR="00C10590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 to 14</w:t>
      </w:r>
      <w:r w:rsidR="00C10590" w:rsidRPr="00115328">
        <w:rPr>
          <w:rFonts w:ascii="Book Antiqua" w:hAnsi="Book Antiqua" w:cs="Times New Roman"/>
          <w:sz w:val="24"/>
          <w:szCs w:val="24"/>
          <w:vertAlign w:val="superscript"/>
          <w:lang w:val="en-IN" w:eastAsia="en-IN"/>
        </w:rPr>
        <w:t>th</w:t>
      </w:r>
      <w:r w:rsidR="00C10590" w:rsidRPr="00115328">
        <w:rPr>
          <w:rFonts w:ascii="Book Antiqua" w:hAnsi="Book Antiqua" w:cs="Times New Roman"/>
          <w:sz w:val="24"/>
          <w:szCs w:val="24"/>
          <w:lang w:val="en-IN" w:eastAsia="en-IN"/>
        </w:rPr>
        <w:t xml:space="preserve"> March 2021. </w:t>
      </w:r>
    </w:p>
    <w:p w14:paraId="7A80A076" w14:textId="77777777" w:rsidR="00531EF6" w:rsidRPr="00115328" w:rsidRDefault="00531EF6" w:rsidP="00531EF6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IN" w:eastAsia="en-IN"/>
        </w:rPr>
      </w:pPr>
    </w:p>
    <w:p w14:paraId="3398B718" w14:textId="77777777" w:rsidR="00115328" w:rsidRPr="00115328" w:rsidRDefault="00115328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IN" w:eastAsia="en-IN"/>
        </w:rPr>
      </w:pPr>
    </w:p>
    <w:sectPr w:rsidR="00115328" w:rsidRPr="00115328" w:rsidSect="00A200C8">
      <w:footerReference w:type="default" r:id="rId8"/>
      <w:pgSz w:w="11906" w:h="16838"/>
      <w:pgMar w:top="1440" w:right="1440" w:bottom="1440" w:left="1440" w:header="708" w:footer="708" w:gutter="0"/>
      <w:pgNumType w:start="17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93656" w14:textId="77777777" w:rsidR="00375876" w:rsidRDefault="00375876" w:rsidP="0086268F">
      <w:pPr>
        <w:spacing w:after="0" w:line="240" w:lineRule="auto"/>
      </w:pPr>
      <w:r>
        <w:separator/>
      </w:r>
    </w:p>
  </w:endnote>
  <w:endnote w:type="continuationSeparator" w:id="0">
    <w:p w14:paraId="4EC0A5F0" w14:textId="77777777" w:rsidR="00375876" w:rsidRDefault="00375876" w:rsidP="008626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16E22" w14:textId="77777777" w:rsidR="002256EC" w:rsidRDefault="004D0ED2">
    <w:pPr>
      <w:pStyle w:val="Footer"/>
      <w:jc w:val="center"/>
    </w:pPr>
    <w:r>
      <w:fldChar w:fldCharType="begin"/>
    </w:r>
    <w:r w:rsidR="002256EC">
      <w:instrText xml:space="preserve"> PAGE   \* MERGEFORMAT </w:instrText>
    </w:r>
    <w:r>
      <w:fldChar w:fldCharType="separate"/>
    </w:r>
    <w:r w:rsidR="00C32F45">
      <w:rPr>
        <w:noProof/>
      </w:rPr>
      <w:t>181</w:t>
    </w:r>
    <w:r>
      <w:fldChar w:fldCharType="end"/>
    </w:r>
  </w:p>
  <w:p w14:paraId="073AD9BC" w14:textId="77777777" w:rsidR="002256EC" w:rsidRDefault="002256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2994C" w14:textId="77777777" w:rsidR="00375876" w:rsidRDefault="00375876" w:rsidP="0086268F">
      <w:pPr>
        <w:spacing w:after="0" w:line="240" w:lineRule="auto"/>
      </w:pPr>
      <w:r>
        <w:separator/>
      </w:r>
    </w:p>
  </w:footnote>
  <w:footnote w:type="continuationSeparator" w:id="0">
    <w:p w14:paraId="20A55350" w14:textId="77777777" w:rsidR="00375876" w:rsidRDefault="00375876" w:rsidP="008626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F3D8B"/>
    <w:multiLevelType w:val="hybridMultilevel"/>
    <w:tmpl w:val="9B42C2B0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C352F5"/>
    <w:multiLevelType w:val="hybridMultilevel"/>
    <w:tmpl w:val="875EA2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5B4152"/>
    <w:multiLevelType w:val="hybridMultilevel"/>
    <w:tmpl w:val="73F88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DE2MDI1MDY2MzRX0lEKTi0uzszPAymwqAUAVZAlzCwAAAA="/>
  </w:docVars>
  <w:rsids>
    <w:rsidRoot w:val="00B51C91"/>
    <w:rsid w:val="00030E0F"/>
    <w:rsid w:val="00033092"/>
    <w:rsid w:val="000364BC"/>
    <w:rsid w:val="00051769"/>
    <w:rsid w:val="00051C0F"/>
    <w:rsid w:val="00053903"/>
    <w:rsid w:val="00061855"/>
    <w:rsid w:val="00064B5B"/>
    <w:rsid w:val="00067078"/>
    <w:rsid w:val="000708C3"/>
    <w:rsid w:val="000723D4"/>
    <w:rsid w:val="000857D3"/>
    <w:rsid w:val="00092935"/>
    <w:rsid w:val="000932FC"/>
    <w:rsid w:val="000943BB"/>
    <w:rsid w:val="000947D8"/>
    <w:rsid w:val="00095999"/>
    <w:rsid w:val="000A76E6"/>
    <w:rsid w:val="000B183F"/>
    <w:rsid w:val="000C36FE"/>
    <w:rsid w:val="000C4BDD"/>
    <w:rsid w:val="000D1DFF"/>
    <w:rsid w:val="000D44CB"/>
    <w:rsid w:val="000E161F"/>
    <w:rsid w:val="000E1914"/>
    <w:rsid w:val="000E68D4"/>
    <w:rsid w:val="000E6C71"/>
    <w:rsid w:val="000F769E"/>
    <w:rsid w:val="000F7EA6"/>
    <w:rsid w:val="00103F46"/>
    <w:rsid w:val="00114218"/>
    <w:rsid w:val="001142D9"/>
    <w:rsid w:val="00115328"/>
    <w:rsid w:val="0012400B"/>
    <w:rsid w:val="00131F50"/>
    <w:rsid w:val="00131FAB"/>
    <w:rsid w:val="00133FE2"/>
    <w:rsid w:val="00136CA1"/>
    <w:rsid w:val="00145083"/>
    <w:rsid w:val="00146834"/>
    <w:rsid w:val="0015775A"/>
    <w:rsid w:val="00160117"/>
    <w:rsid w:val="00170AE2"/>
    <w:rsid w:val="00174A8D"/>
    <w:rsid w:val="00183208"/>
    <w:rsid w:val="00197B3E"/>
    <w:rsid w:val="001A52BE"/>
    <w:rsid w:val="001B037F"/>
    <w:rsid w:val="001B1947"/>
    <w:rsid w:val="001C0C24"/>
    <w:rsid w:val="001C316F"/>
    <w:rsid w:val="001C3194"/>
    <w:rsid w:val="001C34AC"/>
    <w:rsid w:val="001C6ABF"/>
    <w:rsid w:val="001E041E"/>
    <w:rsid w:val="001E3178"/>
    <w:rsid w:val="001F45B8"/>
    <w:rsid w:val="001F6761"/>
    <w:rsid w:val="00200303"/>
    <w:rsid w:val="0020581F"/>
    <w:rsid w:val="00205DBD"/>
    <w:rsid w:val="00217710"/>
    <w:rsid w:val="0021772F"/>
    <w:rsid w:val="00221ACB"/>
    <w:rsid w:val="00224039"/>
    <w:rsid w:val="002256EC"/>
    <w:rsid w:val="00227D2B"/>
    <w:rsid w:val="00233976"/>
    <w:rsid w:val="002379AA"/>
    <w:rsid w:val="00243978"/>
    <w:rsid w:val="00252D1F"/>
    <w:rsid w:val="002542B1"/>
    <w:rsid w:val="00255664"/>
    <w:rsid w:val="002661FD"/>
    <w:rsid w:val="00272A78"/>
    <w:rsid w:val="002826EE"/>
    <w:rsid w:val="00287BED"/>
    <w:rsid w:val="00287FE4"/>
    <w:rsid w:val="002A2F44"/>
    <w:rsid w:val="002B2837"/>
    <w:rsid w:val="002C7B18"/>
    <w:rsid w:val="002C7BE8"/>
    <w:rsid w:val="002E211B"/>
    <w:rsid w:val="002E3798"/>
    <w:rsid w:val="002F396A"/>
    <w:rsid w:val="002F47D0"/>
    <w:rsid w:val="002F5C35"/>
    <w:rsid w:val="003031EF"/>
    <w:rsid w:val="00305152"/>
    <w:rsid w:val="00313D6D"/>
    <w:rsid w:val="00323704"/>
    <w:rsid w:val="00327152"/>
    <w:rsid w:val="003278A7"/>
    <w:rsid w:val="00327F8B"/>
    <w:rsid w:val="00330F36"/>
    <w:rsid w:val="00333BF8"/>
    <w:rsid w:val="00333DD0"/>
    <w:rsid w:val="00334133"/>
    <w:rsid w:val="00340FC8"/>
    <w:rsid w:val="003523A6"/>
    <w:rsid w:val="00355AB6"/>
    <w:rsid w:val="003708B8"/>
    <w:rsid w:val="00372ED0"/>
    <w:rsid w:val="00375876"/>
    <w:rsid w:val="00386994"/>
    <w:rsid w:val="0039671A"/>
    <w:rsid w:val="003A0107"/>
    <w:rsid w:val="003A6DB9"/>
    <w:rsid w:val="003A7922"/>
    <w:rsid w:val="003C1FEF"/>
    <w:rsid w:val="003C6410"/>
    <w:rsid w:val="003D779E"/>
    <w:rsid w:val="003E3E0A"/>
    <w:rsid w:val="003E714E"/>
    <w:rsid w:val="003E7FD4"/>
    <w:rsid w:val="003F30B2"/>
    <w:rsid w:val="003F5637"/>
    <w:rsid w:val="003F6CCB"/>
    <w:rsid w:val="004033D1"/>
    <w:rsid w:val="00412F98"/>
    <w:rsid w:val="004249B4"/>
    <w:rsid w:val="00447FD4"/>
    <w:rsid w:val="00462637"/>
    <w:rsid w:val="004640FF"/>
    <w:rsid w:val="00475F64"/>
    <w:rsid w:val="004856EF"/>
    <w:rsid w:val="00487C3C"/>
    <w:rsid w:val="0049120F"/>
    <w:rsid w:val="00491CFE"/>
    <w:rsid w:val="0049588F"/>
    <w:rsid w:val="00496BFE"/>
    <w:rsid w:val="004A08B7"/>
    <w:rsid w:val="004A0C44"/>
    <w:rsid w:val="004C5B06"/>
    <w:rsid w:val="004D0ED2"/>
    <w:rsid w:val="004E13FD"/>
    <w:rsid w:val="00503E6F"/>
    <w:rsid w:val="00506559"/>
    <w:rsid w:val="005153D5"/>
    <w:rsid w:val="00516858"/>
    <w:rsid w:val="0051705B"/>
    <w:rsid w:val="00530489"/>
    <w:rsid w:val="005304F2"/>
    <w:rsid w:val="00531EF6"/>
    <w:rsid w:val="005406B6"/>
    <w:rsid w:val="005425AF"/>
    <w:rsid w:val="00542923"/>
    <w:rsid w:val="00542A33"/>
    <w:rsid w:val="005506AB"/>
    <w:rsid w:val="00562284"/>
    <w:rsid w:val="0056341A"/>
    <w:rsid w:val="00575C7E"/>
    <w:rsid w:val="0057642C"/>
    <w:rsid w:val="005773C5"/>
    <w:rsid w:val="00577833"/>
    <w:rsid w:val="0058290B"/>
    <w:rsid w:val="005857D7"/>
    <w:rsid w:val="00586560"/>
    <w:rsid w:val="00593B33"/>
    <w:rsid w:val="0059635F"/>
    <w:rsid w:val="005A0DC1"/>
    <w:rsid w:val="005A4A27"/>
    <w:rsid w:val="005A5529"/>
    <w:rsid w:val="005A7BB0"/>
    <w:rsid w:val="005B6ACB"/>
    <w:rsid w:val="005C333F"/>
    <w:rsid w:val="005C417F"/>
    <w:rsid w:val="005D0C2B"/>
    <w:rsid w:val="005E0DAB"/>
    <w:rsid w:val="005E5A54"/>
    <w:rsid w:val="005F28ED"/>
    <w:rsid w:val="005F7BFA"/>
    <w:rsid w:val="00606005"/>
    <w:rsid w:val="00610C8F"/>
    <w:rsid w:val="00621268"/>
    <w:rsid w:val="0063667D"/>
    <w:rsid w:val="00642C2F"/>
    <w:rsid w:val="00660B94"/>
    <w:rsid w:val="00677186"/>
    <w:rsid w:val="00680827"/>
    <w:rsid w:val="00682BC2"/>
    <w:rsid w:val="006955CA"/>
    <w:rsid w:val="00697F0C"/>
    <w:rsid w:val="006A0745"/>
    <w:rsid w:val="006A0F52"/>
    <w:rsid w:val="006A36B7"/>
    <w:rsid w:val="006B660A"/>
    <w:rsid w:val="006C04D1"/>
    <w:rsid w:val="006C1EA4"/>
    <w:rsid w:val="006C4E75"/>
    <w:rsid w:val="006C578F"/>
    <w:rsid w:val="006C587B"/>
    <w:rsid w:val="006E76AE"/>
    <w:rsid w:val="006F03DF"/>
    <w:rsid w:val="006F066D"/>
    <w:rsid w:val="006F1451"/>
    <w:rsid w:val="006F4C36"/>
    <w:rsid w:val="006F74F6"/>
    <w:rsid w:val="0071243D"/>
    <w:rsid w:val="007172B6"/>
    <w:rsid w:val="0072273C"/>
    <w:rsid w:val="007262DC"/>
    <w:rsid w:val="007276EC"/>
    <w:rsid w:val="007334C2"/>
    <w:rsid w:val="007341ED"/>
    <w:rsid w:val="007365F8"/>
    <w:rsid w:val="00736778"/>
    <w:rsid w:val="00746E51"/>
    <w:rsid w:val="0075231F"/>
    <w:rsid w:val="00754C63"/>
    <w:rsid w:val="007550B2"/>
    <w:rsid w:val="00755679"/>
    <w:rsid w:val="00757D65"/>
    <w:rsid w:val="00761ED6"/>
    <w:rsid w:val="00764E49"/>
    <w:rsid w:val="00771436"/>
    <w:rsid w:val="00776AC0"/>
    <w:rsid w:val="00777683"/>
    <w:rsid w:val="0078032C"/>
    <w:rsid w:val="0079332D"/>
    <w:rsid w:val="0079748D"/>
    <w:rsid w:val="007A0293"/>
    <w:rsid w:val="007A0BC3"/>
    <w:rsid w:val="007A0D81"/>
    <w:rsid w:val="007A1260"/>
    <w:rsid w:val="007A2644"/>
    <w:rsid w:val="007A2E5B"/>
    <w:rsid w:val="007A663E"/>
    <w:rsid w:val="007B0106"/>
    <w:rsid w:val="007B03C0"/>
    <w:rsid w:val="007B2D01"/>
    <w:rsid w:val="007B3F8C"/>
    <w:rsid w:val="007B55AA"/>
    <w:rsid w:val="007C0803"/>
    <w:rsid w:val="007C786B"/>
    <w:rsid w:val="007D6783"/>
    <w:rsid w:val="007E1CC0"/>
    <w:rsid w:val="007E47AF"/>
    <w:rsid w:val="007E5291"/>
    <w:rsid w:val="007F04BC"/>
    <w:rsid w:val="007F74ED"/>
    <w:rsid w:val="0080189A"/>
    <w:rsid w:val="00810E2C"/>
    <w:rsid w:val="00812C3E"/>
    <w:rsid w:val="0081667E"/>
    <w:rsid w:val="00823604"/>
    <w:rsid w:val="00826C59"/>
    <w:rsid w:val="00827F47"/>
    <w:rsid w:val="00831BAA"/>
    <w:rsid w:val="00837122"/>
    <w:rsid w:val="008379EE"/>
    <w:rsid w:val="00853FE3"/>
    <w:rsid w:val="00854177"/>
    <w:rsid w:val="00855320"/>
    <w:rsid w:val="0086268F"/>
    <w:rsid w:val="00862BC4"/>
    <w:rsid w:val="00863561"/>
    <w:rsid w:val="00864F0A"/>
    <w:rsid w:val="00865232"/>
    <w:rsid w:val="00871537"/>
    <w:rsid w:val="008756E2"/>
    <w:rsid w:val="0087719D"/>
    <w:rsid w:val="00880127"/>
    <w:rsid w:val="00886FB1"/>
    <w:rsid w:val="008A3123"/>
    <w:rsid w:val="008B0C22"/>
    <w:rsid w:val="008B2C9A"/>
    <w:rsid w:val="008B37D8"/>
    <w:rsid w:val="008C14A6"/>
    <w:rsid w:val="008C2EA6"/>
    <w:rsid w:val="008C53A1"/>
    <w:rsid w:val="008C57F8"/>
    <w:rsid w:val="008C748A"/>
    <w:rsid w:val="008D031D"/>
    <w:rsid w:val="008D257C"/>
    <w:rsid w:val="008D65A5"/>
    <w:rsid w:val="009034DA"/>
    <w:rsid w:val="00903B05"/>
    <w:rsid w:val="009129CB"/>
    <w:rsid w:val="009174FF"/>
    <w:rsid w:val="0092110A"/>
    <w:rsid w:val="00935CCC"/>
    <w:rsid w:val="00953001"/>
    <w:rsid w:val="00963DDA"/>
    <w:rsid w:val="00973224"/>
    <w:rsid w:val="0098010B"/>
    <w:rsid w:val="00984429"/>
    <w:rsid w:val="00997D99"/>
    <w:rsid w:val="009A07EA"/>
    <w:rsid w:val="009A167D"/>
    <w:rsid w:val="009A17CE"/>
    <w:rsid w:val="009C24A6"/>
    <w:rsid w:val="009E07DA"/>
    <w:rsid w:val="009E1FC6"/>
    <w:rsid w:val="009E2E24"/>
    <w:rsid w:val="009F0B5B"/>
    <w:rsid w:val="009F0FC1"/>
    <w:rsid w:val="00A15770"/>
    <w:rsid w:val="00A178D0"/>
    <w:rsid w:val="00A200C8"/>
    <w:rsid w:val="00A2131C"/>
    <w:rsid w:val="00A2142F"/>
    <w:rsid w:val="00A26A45"/>
    <w:rsid w:val="00A2724C"/>
    <w:rsid w:val="00A307B4"/>
    <w:rsid w:val="00A30CB0"/>
    <w:rsid w:val="00A343B8"/>
    <w:rsid w:val="00A403EB"/>
    <w:rsid w:val="00A43822"/>
    <w:rsid w:val="00A44BCE"/>
    <w:rsid w:val="00A46987"/>
    <w:rsid w:val="00A46B30"/>
    <w:rsid w:val="00A62022"/>
    <w:rsid w:val="00A668CD"/>
    <w:rsid w:val="00A73019"/>
    <w:rsid w:val="00A87793"/>
    <w:rsid w:val="00A91619"/>
    <w:rsid w:val="00AB177A"/>
    <w:rsid w:val="00AB2CF8"/>
    <w:rsid w:val="00AB56DC"/>
    <w:rsid w:val="00AC106F"/>
    <w:rsid w:val="00AE0CB5"/>
    <w:rsid w:val="00AE5D9C"/>
    <w:rsid w:val="00B052ED"/>
    <w:rsid w:val="00B0657A"/>
    <w:rsid w:val="00B13CA2"/>
    <w:rsid w:val="00B22EFF"/>
    <w:rsid w:val="00B27A40"/>
    <w:rsid w:val="00B40D85"/>
    <w:rsid w:val="00B51373"/>
    <w:rsid w:val="00B51C91"/>
    <w:rsid w:val="00B61BBE"/>
    <w:rsid w:val="00B630A4"/>
    <w:rsid w:val="00B64E50"/>
    <w:rsid w:val="00B67BA3"/>
    <w:rsid w:val="00B725A3"/>
    <w:rsid w:val="00B750A6"/>
    <w:rsid w:val="00B84D1B"/>
    <w:rsid w:val="00B95F50"/>
    <w:rsid w:val="00B9727A"/>
    <w:rsid w:val="00BA4EAC"/>
    <w:rsid w:val="00BC4D7E"/>
    <w:rsid w:val="00BC5CE1"/>
    <w:rsid w:val="00BD097C"/>
    <w:rsid w:val="00BD2A31"/>
    <w:rsid w:val="00BD60EA"/>
    <w:rsid w:val="00BE29FE"/>
    <w:rsid w:val="00BE7AF0"/>
    <w:rsid w:val="00BF3E24"/>
    <w:rsid w:val="00BF4DC6"/>
    <w:rsid w:val="00BF4EE0"/>
    <w:rsid w:val="00BF6458"/>
    <w:rsid w:val="00BF7B6A"/>
    <w:rsid w:val="00C10590"/>
    <w:rsid w:val="00C16AAC"/>
    <w:rsid w:val="00C17529"/>
    <w:rsid w:val="00C32F45"/>
    <w:rsid w:val="00C36C12"/>
    <w:rsid w:val="00C4225C"/>
    <w:rsid w:val="00C47AE8"/>
    <w:rsid w:val="00C52FE8"/>
    <w:rsid w:val="00C554C7"/>
    <w:rsid w:val="00C55B1B"/>
    <w:rsid w:val="00C62B03"/>
    <w:rsid w:val="00C632DC"/>
    <w:rsid w:val="00C708EC"/>
    <w:rsid w:val="00C76ABD"/>
    <w:rsid w:val="00C8301C"/>
    <w:rsid w:val="00C830AB"/>
    <w:rsid w:val="00C83B38"/>
    <w:rsid w:val="00C9044F"/>
    <w:rsid w:val="00C90E40"/>
    <w:rsid w:val="00C933E0"/>
    <w:rsid w:val="00C936CF"/>
    <w:rsid w:val="00C9463A"/>
    <w:rsid w:val="00CA1492"/>
    <w:rsid w:val="00CA4267"/>
    <w:rsid w:val="00CA6C57"/>
    <w:rsid w:val="00CA7134"/>
    <w:rsid w:val="00CB1B61"/>
    <w:rsid w:val="00CB4F67"/>
    <w:rsid w:val="00CB7B33"/>
    <w:rsid w:val="00CE0E8D"/>
    <w:rsid w:val="00CE1349"/>
    <w:rsid w:val="00CE7FB2"/>
    <w:rsid w:val="00CF3A50"/>
    <w:rsid w:val="00D016F6"/>
    <w:rsid w:val="00D02C09"/>
    <w:rsid w:val="00D23036"/>
    <w:rsid w:val="00D32923"/>
    <w:rsid w:val="00D41116"/>
    <w:rsid w:val="00D45944"/>
    <w:rsid w:val="00D45B36"/>
    <w:rsid w:val="00D6194E"/>
    <w:rsid w:val="00D67FAE"/>
    <w:rsid w:val="00D87F01"/>
    <w:rsid w:val="00D937F6"/>
    <w:rsid w:val="00D93C49"/>
    <w:rsid w:val="00D978AE"/>
    <w:rsid w:val="00DA4E86"/>
    <w:rsid w:val="00DB08E9"/>
    <w:rsid w:val="00DB4EF3"/>
    <w:rsid w:val="00DC4D11"/>
    <w:rsid w:val="00DC50CF"/>
    <w:rsid w:val="00DC5A8E"/>
    <w:rsid w:val="00DE1A2C"/>
    <w:rsid w:val="00DF505C"/>
    <w:rsid w:val="00DF718C"/>
    <w:rsid w:val="00E124AA"/>
    <w:rsid w:val="00E14044"/>
    <w:rsid w:val="00E37A3A"/>
    <w:rsid w:val="00E461D0"/>
    <w:rsid w:val="00E47EAF"/>
    <w:rsid w:val="00E52EA7"/>
    <w:rsid w:val="00E56AEE"/>
    <w:rsid w:val="00E613B7"/>
    <w:rsid w:val="00E65D2C"/>
    <w:rsid w:val="00E7091A"/>
    <w:rsid w:val="00E713E1"/>
    <w:rsid w:val="00E74311"/>
    <w:rsid w:val="00E76E7B"/>
    <w:rsid w:val="00E827EE"/>
    <w:rsid w:val="00E86850"/>
    <w:rsid w:val="00E91598"/>
    <w:rsid w:val="00E93912"/>
    <w:rsid w:val="00EA0196"/>
    <w:rsid w:val="00EA3138"/>
    <w:rsid w:val="00EC200E"/>
    <w:rsid w:val="00EC4AEC"/>
    <w:rsid w:val="00ED3A86"/>
    <w:rsid w:val="00ED3A98"/>
    <w:rsid w:val="00EE4ECF"/>
    <w:rsid w:val="00EF3565"/>
    <w:rsid w:val="00F00108"/>
    <w:rsid w:val="00F12428"/>
    <w:rsid w:val="00F2373B"/>
    <w:rsid w:val="00F26F66"/>
    <w:rsid w:val="00F3122D"/>
    <w:rsid w:val="00F35D64"/>
    <w:rsid w:val="00F37514"/>
    <w:rsid w:val="00F627B5"/>
    <w:rsid w:val="00F735DA"/>
    <w:rsid w:val="00F77853"/>
    <w:rsid w:val="00F87228"/>
    <w:rsid w:val="00FB227E"/>
    <w:rsid w:val="00FC41BD"/>
    <w:rsid w:val="00FC4660"/>
    <w:rsid w:val="00FD6533"/>
    <w:rsid w:val="00FD6E60"/>
    <w:rsid w:val="00FD7E2B"/>
    <w:rsid w:val="00FE23CE"/>
    <w:rsid w:val="00FE431D"/>
    <w:rsid w:val="00FE4D6C"/>
    <w:rsid w:val="00FE58B8"/>
    <w:rsid w:val="00FF5258"/>
    <w:rsid w:val="00FF5C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5377C"/>
  <w15:chartTrackingRefBased/>
  <w15:docId w15:val="{8BF795A7-927E-4B8F-941D-614013A1F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Mangal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FAE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1C91"/>
    <w:rPr>
      <w:lang w:val="en-US" w:bidi="hi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51C91"/>
    <w:pPr>
      <w:ind w:left="720"/>
      <w:contextualSpacing/>
    </w:pPr>
    <w:rPr>
      <w:szCs w:val="20"/>
      <w:lang w:val="en-US" w:bidi="hi-IN"/>
    </w:rPr>
  </w:style>
  <w:style w:type="character" w:customStyle="1" w:styleId="highlightnode">
    <w:name w:val="highlightnode"/>
    <w:basedOn w:val="DefaultParagraphFont"/>
    <w:rsid w:val="00B51C91"/>
  </w:style>
  <w:style w:type="character" w:customStyle="1" w:styleId="textexposedshow">
    <w:name w:val="text_exposed_show"/>
    <w:basedOn w:val="DefaultParagraphFont"/>
    <w:rsid w:val="007A0BC3"/>
  </w:style>
  <w:style w:type="paragraph" w:styleId="BalloonText">
    <w:name w:val="Balloon Text"/>
    <w:basedOn w:val="Normal"/>
    <w:link w:val="BalloonTextChar"/>
    <w:uiPriority w:val="99"/>
    <w:semiHidden/>
    <w:unhideWhenUsed/>
    <w:rsid w:val="00F00108"/>
    <w:pPr>
      <w:spacing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F00108"/>
    <w:rPr>
      <w:rFonts w:ascii="Tahoma" w:hAnsi="Tahoma" w:cs="Tahoma"/>
      <w:sz w:val="16"/>
      <w:szCs w:val="16"/>
      <w:lang w:val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66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7A663E"/>
    <w:rPr>
      <w:rFonts w:ascii="Courier New" w:eastAsia="Times New Roman" w:hAnsi="Courier New" w:cs="Courier New"/>
      <w:lang w:val="en-US"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86268F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semiHidden/>
    <w:rsid w:val="0086268F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86268F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86268F"/>
    <w:rPr>
      <w:sz w:val="22"/>
      <w:szCs w:val="22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A307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Emphasis">
    <w:name w:val="Emphasis"/>
    <w:uiPriority w:val="20"/>
    <w:qFormat/>
    <w:rsid w:val="00103F4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2F8745-7EDF-45B7-91FA-8066568DB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7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mala</dc:creator>
  <cp:keywords/>
  <cp:lastModifiedBy>Shijith Kumar</cp:lastModifiedBy>
  <cp:revision>2</cp:revision>
  <cp:lastPrinted>2019-05-31T09:50:00Z</cp:lastPrinted>
  <dcterms:created xsi:type="dcterms:W3CDTF">2021-06-26T17:18:00Z</dcterms:created>
  <dcterms:modified xsi:type="dcterms:W3CDTF">2021-06-26T17:18:00Z</dcterms:modified>
</cp:coreProperties>
</file>